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4E803" w14:textId="77777777" w:rsidR="00BA57A7" w:rsidRDefault="00DB644B" w:rsidP="00BA57A7">
      <w:pPr>
        <w:jc w:val="center"/>
        <w:rPr>
          <w:rFonts w:ascii="Helvetica" w:hAnsi="Helvetica" w:cs="Helvetica"/>
          <w:b/>
          <w:color w:val="C00000"/>
          <w:sz w:val="28"/>
          <w:szCs w:val="28"/>
        </w:rPr>
      </w:pPr>
      <w:r>
        <w:rPr>
          <w:rFonts w:ascii="Helvetica" w:hAnsi="Helvetica" w:cs="Helvetica"/>
          <w:b/>
          <w:color w:val="C00000"/>
          <w:sz w:val="28"/>
          <w:szCs w:val="28"/>
        </w:rPr>
        <w:t xml:space="preserve">Form </w:t>
      </w:r>
      <w:r w:rsidR="00BA57A7">
        <w:rPr>
          <w:rFonts w:ascii="Helvetica" w:hAnsi="Helvetica" w:cs="Helvetica"/>
          <w:b/>
          <w:color w:val="C00000"/>
          <w:sz w:val="28"/>
          <w:szCs w:val="28"/>
        </w:rPr>
        <w:t>UN-</w:t>
      </w:r>
      <w:r w:rsidR="005B3C61">
        <w:rPr>
          <w:rFonts w:ascii="Helvetica" w:hAnsi="Helvetica" w:cs="Helvetica"/>
          <w:b/>
          <w:color w:val="C00000"/>
          <w:sz w:val="28"/>
          <w:szCs w:val="28"/>
        </w:rPr>
        <w:t>C</w:t>
      </w:r>
      <w:r w:rsidR="00A07195">
        <w:rPr>
          <w:rFonts w:ascii="Helvetica" w:hAnsi="Helvetica" w:cs="Helvetica"/>
          <w:b/>
          <w:color w:val="C00000"/>
          <w:sz w:val="28"/>
          <w:szCs w:val="28"/>
        </w:rPr>
        <w:t xml:space="preserve">. </w:t>
      </w:r>
    </w:p>
    <w:p w14:paraId="6842CB42" w14:textId="34BCF2F5" w:rsidR="001C3856" w:rsidRPr="00A07195" w:rsidRDefault="005B3C61" w:rsidP="00775658">
      <w:pPr>
        <w:jc w:val="center"/>
        <w:rPr>
          <w:rFonts w:ascii="Helvetica" w:hAnsi="Helvetica" w:cs="Helvetica"/>
          <w:b/>
          <w:sz w:val="28"/>
          <w:szCs w:val="28"/>
        </w:rPr>
      </w:pPr>
      <w:r>
        <w:rPr>
          <w:rFonts w:ascii="Helvetica" w:hAnsi="Helvetica" w:cs="Helvetica"/>
          <w:b/>
          <w:color w:val="C00000"/>
          <w:sz w:val="28"/>
          <w:szCs w:val="28"/>
        </w:rPr>
        <w:t>HMIS and Performance Measurement</w:t>
      </w:r>
      <w:r w:rsidR="001F0864" w:rsidRPr="00A07195">
        <w:rPr>
          <w:rFonts w:ascii="Helvetica" w:hAnsi="Helvetica" w:cs="Helvetica"/>
          <w:b/>
          <w:sz w:val="28"/>
          <w:szCs w:val="28"/>
        </w:rPr>
        <w:br/>
      </w:r>
      <w:r w:rsidR="00BA57A7">
        <w:rPr>
          <w:rFonts w:ascii="Helvetica" w:hAnsi="Helvetica" w:cs="Helvetica"/>
          <w:b/>
          <w:sz w:val="28"/>
          <w:szCs w:val="28"/>
        </w:rPr>
        <w:t>Unsheltered Special NOFO</w:t>
      </w:r>
    </w:p>
    <w:p w14:paraId="2917A9DC" w14:textId="0128773B" w:rsidR="001D6D3B" w:rsidRPr="00490E67" w:rsidRDefault="00F3392A" w:rsidP="001F0864">
      <w:pPr>
        <w:jc w:val="center"/>
        <w:rPr>
          <w:rFonts w:ascii="Helvetica" w:hAnsi="Helvetica" w:cs="Helvetica"/>
          <w:b/>
          <w:color w:val="000000" w:themeColor="text1"/>
          <w:sz w:val="24"/>
          <w:szCs w:val="24"/>
        </w:rPr>
      </w:pPr>
      <w:r w:rsidRPr="00490E67">
        <w:rPr>
          <w:rFonts w:ascii="Helvetica" w:hAnsi="Helvetica" w:cs="Helvetica"/>
          <w:b/>
          <w:color w:val="000000" w:themeColor="text1"/>
          <w:sz w:val="24"/>
          <w:szCs w:val="24"/>
        </w:rPr>
        <w:t xml:space="preserve">NEW PROJECT APPLICATIONS </w:t>
      </w:r>
      <w:r w:rsidR="001D6D3B" w:rsidRPr="00490E67">
        <w:rPr>
          <w:rFonts w:ascii="Helvetica" w:hAnsi="Helvetica" w:cs="Helvetica"/>
          <w:b/>
          <w:color w:val="000000" w:themeColor="text1"/>
          <w:sz w:val="24"/>
          <w:szCs w:val="24"/>
        </w:rPr>
        <w:t>REQUEST FOR PROPOSALS (RFP)</w:t>
      </w:r>
    </w:p>
    <w:p w14:paraId="0872D3A0" w14:textId="77777777" w:rsidR="005B3C61" w:rsidRPr="001F0864" w:rsidRDefault="005B3C61" w:rsidP="001F0864">
      <w:pPr>
        <w:jc w:val="center"/>
        <w:rPr>
          <w:rFonts w:ascii="Helvetica" w:hAnsi="Helvetica" w:cs="Helvetica"/>
          <w:b/>
          <w:color w:val="CC0000"/>
          <w:sz w:val="24"/>
          <w:szCs w:val="24"/>
        </w:rPr>
      </w:pPr>
    </w:p>
    <w:tbl>
      <w:tblPr>
        <w:tblpPr w:leftFromText="180" w:rightFromText="180" w:vertAnchor="text" w:horzAnchor="margin" w:tblpXSpec="center" w:tblpY="12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83"/>
        <w:gridCol w:w="6167"/>
      </w:tblGrid>
      <w:tr w:rsidR="00520495" w:rsidRPr="00E169B6" w14:paraId="6EA56BB9" w14:textId="77777777" w:rsidTr="0072518F">
        <w:trPr>
          <w:trHeight w:val="377"/>
        </w:trPr>
        <w:tc>
          <w:tcPr>
            <w:tcW w:w="3555" w:type="dxa"/>
            <w:shd w:val="clear" w:color="auto" w:fill="auto"/>
            <w:vAlign w:val="center"/>
          </w:tcPr>
          <w:p w14:paraId="0BDC30C5" w14:textId="7F8FBF25" w:rsidR="00520495" w:rsidRPr="006F6D5C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  <w:r w:rsidRPr="006F6D5C">
              <w:rPr>
                <w:rFonts w:ascii="Helvetica" w:hAnsi="Helvetica" w:cs="Helvetica"/>
                <w:b/>
                <w:sz w:val="22"/>
                <w:szCs w:val="22"/>
              </w:rPr>
              <w:t>Organization Name</w:t>
            </w:r>
          </w:p>
        </w:tc>
        <w:tc>
          <w:tcPr>
            <w:tcW w:w="7529" w:type="dxa"/>
            <w:shd w:val="clear" w:color="auto" w:fill="auto"/>
          </w:tcPr>
          <w:p w14:paraId="1947B2DC" w14:textId="346B7028" w:rsidR="00520495" w:rsidRPr="0009466D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</w:p>
        </w:tc>
      </w:tr>
      <w:tr w:rsidR="00520495" w:rsidRPr="00E169B6" w14:paraId="2C06F305" w14:textId="77777777" w:rsidTr="0072518F">
        <w:trPr>
          <w:trHeight w:val="377"/>
        </w:trPr>
        <w:tc>
          <w:tcPr>
            <w:tcW w:w="3555" w:type="dxa"/>
            <w:shd w:val="clear" w:color="auto" w:fill="auto"/>
            <w:vAlign w:val="center"/>
          </w:tcPr>
          <w:p w14:paraId="5B229530" w14:textId="5D876505" w:rsidR="00520495" w:rsidRPr="00E169B6" w:rsidRDefault="001C3856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  <w:r>
              <w:rPr>
                <w:rFonts w:ascii="Helvetica" w:hAnsi="Helvetica" w:cs="Helvetica"/>
                <w:b/>
                <w:sz w:val="22"/>
                <w:szCs w:val="22"/>
              </w:rPr>
              <w:t xml:space="preserve">New </w:t>
            </w:r>
            <w:r w:rsidR="00520495" w:rsidRPr="00E169B6">
              <w:rPr>
                <w:rFonts w:ascii="Helvetica" w:hAnsi="Helvetica" w:cs="Helvetica"/>
                <w:b/>
                <w:sz w:val="22"/>
                <w:szCs w:val="22"/>
              </w:rPr>
              <w:t>Project Name</w:t>
            </w:r>
          </w:p>
        </w:tc>
        <w:tc>
          <w:tcPr>
            <w:tcW w:w="7529" w:type="dxa"/>
            <w:shd w:val="clear" w:color="auto" w:fill="auto"/>
          </w:tcPr>
          <w:p w14:paraId="58C22B60" w14:textId="77777777" w:rsidR="00520495" w:rsidRPr="00E169B6" w:rsidRDefault="00520495" w:rsidP="00520495">
            <w:pPr>
              <w:rPr>
                <w:rFonts w:ascii="Helvetica" w:hAnsi="Helvetica" w:cs="Helvetica"/>
                <w:b/>
                <w:sz w:val="22"/>
                <w:szCs w:val="22"/>
              </w:rPr>
            </w:pPr>
          </w:p>
        </w:tc>
      </w:tr>
    </w:tbl>
    <w:p w14:paraId="15C39ADB" w14:textId="77777777" w:rsidR="00753377" w:rsidRDefault="00753377" w:rsidP="0001239E">
      <w:pPr>
        <w:ind w:left="-180"/>
        <w:rPr>
          <w:rFonts w:ascii="Arial" w:hAnsi="Arial" w:cs="Arial"/>
          <w:b/>
          <w:sz w:val="22"/>
          <w:szCs w:val="22"/>
        </w:rPr>
      </w:pPr>
    </w:p>
    <w:p w14:paraId="3C26B4ED" w14:textId="77777777" w:rsidR="005B3C61" w:rsidRDefault="005B3C61" w:rsidP="00321BCC">
      <w:pPr>
        <w:ind w:left="-180"/>
        <w:rPr>
          <w:rFonts w:ascii="Helvetica" w:hAnsi="Helvetica" w:cs="Helvetica"/>
          <w:b/>
          <w:sz w:val="22"/>
          <w:szCs w:val="22"/>
        </w:rPr>
      </w:pPr>
    </w:p>
    <w:p w14:paraId="1C1DD215" w14:textId="37FD62D6" w:rsidR="00452343" w:rsidRPr="00E60B8F" w:rsidRDefault="001C3856" w:rsidP="00E60B8F">
      <w:pPr>
        <w:pStyle w:val="ListParagraph"/>
        <w:numPr>
          <w:ilvl w:val="0"/>
          <w:numId w:val="26"/>
        </w:numPr>
        <w:rPr>
          <w:rFonts w:ascii="Helvetica" w:hAnsi="Helvetica" w:cs="Helvetica"/>
          <w:b/>
          <w:u w:val="single"/>
        </w:rPr>
      </w:pPr>
      <w:r w:rsidRPr="00E60B8F">
        <w:rPr>
          <w:rFonts w:ascii="Helvetica" w:hAnsi="Helvetica" w:cs="Helvetica"/>
          <w:b/>
        </w:rPr>
        <w:t xml:space="preserve">SELECT </w:t>
      </w:r>
      <w:r w:rsidRPr="00E60B8F">
        <w:rPr>
          <w:rFonts w:ascii="Helvetica" w:hAnsi="Helvetica" w:cs="Helvetica"/>
          <w:b/>
          <w:u w:val="single"/>
        </w:rPr>
        <w:t xml:space="preserve">ONLY </w:t>
      </w:r>
      <w:smartTag w:uri="urn:schemas-microsoft-com:office:smarttags" w:element="stockticker">
        <w:r w:rsidRPr="00E60B8F">
          <w:rPr>
            <w:rFonts w:ascii="Helvetica" w:hAnsi="Helvetica" w:cs="Helvetica"/>
            <w:b/>
            <w:u w:val="single"/>
          </w:rPr>
          <w:t>ONE</w:t>
        </w:r>
      </w:smartTag>
      <w:r w:rsidRPr="00E60B8F">
        <w:rPr>
          <w:rFonts w:ascii="Helvetica" w:hAnsi="Helvetica" w:cs="Helvetica"/>
          <w:b/>
        </w:rPr>
        <w:t xml:space="preserve"> OF THE FOLLOWING</w:t>
      </w:r>
      <w:r w:rsidR="00520814" w:rsidRPr="00E60B8F">
        <w:rPr>
          <w:rFonts w:ascii="Helvetica" w:hAnsi="Helvetica" w:cs="Helvetica"/>
          <w:b/>
        </w:rPr>
        <w:t xml:space="preserve"> HMIS Status Categories:</w:t>
      </w:r>
    </w:p>
    <w:p w14:paraId="32E25E65" w14:textId="314C1D23" w:rsidR="005B3C61" w:rsidRDefault="005B3C61" w:rsidP="00321BCC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</w:p>
    <w:p w14:paraId="50069664" w14:textId="6EE3F0C2" w:rsidR="005B3C61" w:rsidRDefault="005B3C61" w:rsidP="00321BCC">
      <w:pPr>
        <w:ind w:left="-180"/>
        <w:rPr>
          <w:rFonts w:ascii="Helvetica" w:hAnsi="Helvetica" w:cs="Helvetica"/>
          <w:b/>
          <w:sz w:val="22"/>
          <w:szCs w:val="22"/>
          <w:u w:val="single"/>
        </w:rPr>
      </w:pPr>
    </w:p>
    <w:p w14:paraId="399843E1" w14:textId="296435AB" w:rsidR="005B3C61" w:rsidRDefault="00520814" w:rsidP="006F1592">
      <w:pPr>
        <w:pStyle w:val="ListParagraph"/>
        <w:numPr>
          <w:ilvl w:val="0"/>
          <w:numId w:val="27"/>
        </w:numPr>
        <w:rPr>
          <w:rFonts w:ascii="Helvetica" w:hAnsi="Helvetica" w:cs="Helvetica"/>
          <w:bCs/>
          <w:sz w:val="22"/>
          <w:szCs w:val="22"/>
        </w:rPr>
      </w:pPr>
      <w:r w:rsidRPr="00E60B8F">
        <w:rPr>
          <w:rFonts w:ascii="Helvetica" w:hAnsi="Helvetica" w:cs="Helvetica"/>
          <w:bCs/>
        </w:rPr>
        <w:t>1</w:t>
      </w:r>
      <w:r w:rsidRPr="006F1592">
        <w:rPr>
          <w:rFonts w:ascii="Helvetica" w:hAnsi="Helvetica" w:cs="Helvetica"/>
          <w:bCs/>
          <w:sz w:val="22"/>
          <w:szCs w:val="22"/>
        </w:rPr>
        <w:t xml:space="preserve">. Current </w:t>
      </w:r>
      <w:r w:rsidR="00385093">
        <w:rPr>
          <w:rFonts w:ascii="Helvetica" w:hAnsi="Helvetica" w:cs="Helvetica"/>
          <w:bCs/>
          <w:sz w:val="22"/>
          <w:szCs w:val="22"/>
        </w:rPr>
        <w:t>St. Louis CoC</w:t>
      </w:r>
      <w:r w:rsidR="00E60B8F" w:rsidRPr="006F1592">
        <w:rPr>
          <w:rFonts w:ascii="Helvetica" w:hAnsi="Helvetica" w:cs="Helvetica"/>
          <w:bCs/>
          <w:sz w:val="22"/>
          <w:szCs w:val="22"/>
        </w:rPr>
        <w:t xml:space="preserve"> </w:t>
      </w:r>
      <w:r w:rsidRPr="006F1592">
        <w:rPr>
          <w:rFonts w:ascii="Helvetica" w:hAnsi="Helvetica" w:cs="Helvetica"/>
          <w:bCs/>
          <w:sz w:val="22"/>
          <w:szCs w:val="22"/>
        </w:rPr>
        <w:t>HMIS User</w:t>
      </w:r>
    </w:p>
    <w:p w14:paraId="58BA65D2" w14:textId="7B7DCE04" w:rsidR="00520814" w:rsidRDefault="00520814" w:rsidP="006F1592">
      <w:pPr>
        <w:pStyle w:val="ListParagraph"/>
        <w:numPr>
          <w:ilvl w:val="0"/>
          <w:numId w:val="27"/>
        </w:numPr>
        <w:rPr>
          <w:rFonts w:ascii="Helvetica" w:hAnsi="Helvetica" w:cs="Helvetica"/>
          <w:bCs/>
          <w:sz w:val="22"/>
          <w:szCs w:val="22"/>
        </w:rPr>
      </w:pPr>
      <w:r w:rsidRPr="006F1592">
        <w:rPr>
          <w:rFonts w:ascii="Helvetica" w:hAnsi="Helvetica" w:cs="Helvetica"/>
          <w:bCs/>
          <w:sz w:val="22"/>
          <w:szCs w:val="22"/>
        </w:rPr>
        <w:t>2. Victims of Violence Provider with HMIS equivalent data system</w:t>
      </w:r>
      <w:r w:rsidR="00E60B8F" w:rsidRPr="006F1592">
        <w:rPr>
          <w:rFonts w:ascii="Helvetica" w:hAnsi="Helvetica" w:cs="Helvetica"/>
          <w:bCs/>
          <w:sz w:val="22"/>
          <w:szCs w:val="22"/>
        </w:rPr>
        <w:t xml:space="preserve"> as determined by ICA</w:t>
      </w:r>
    </w:p>
    <w:p w14:paraId="7E38DFE0" w14:textId="598809FF" w:rsidR="00385093" w:rsidRPr="006F1592" w:rsidRDefault="00385093" w:rsidP="00385093">
      <w:pPr>
        <w:pStyle w:val="ListParagraph"/>
        <w:numPr>
          <w:ilvl w:val="0"/>
          <w:numId w:val="27"/>
        </w:numPr>
        <w:rPr>
          <w:rFonts w:ascii="Helvetica" w:hAnsi="Helvetica" w:cs="Helvetica"/>
          <w:bCs/>
          <w:sz w:val="22"/>
          <w:szCs w:val="22"/>
        </w:rPr>
      </w:pPr>
      <w:r>
        <w:rPr>
          <w:rFonts w:ascii="Helvetica" w:hAnsi="Helvetica" w:cs="Helvetica"/>
          <w:bCs/>
          <w:sz w:val="22"/>
          <w:szCs w:val="22"/>
        </w:rPr>
        <w:t xml:space="preserve">3. Not currently but </w:t>
      </w:r>
      <w:r w:rsidRPr="00A73AC2">
        <w:rPr>
          <w:rFonts w:ascii="Helvetica" w:hAnsi="Helvetica" w:cs="Helvetica"/>
          <w:bCs/>
          <w:i/>
          <w:iCs/>
          <w:sz w:val="22"/>
          <w:szCs w:val="22"/>
        </w:rPr>
        <w:t>prior</w:t>
      </w:r>
      <w:r>
        <w:rPr>
          <w:rFonts w:ascii="Helvetica" w:hAnsi="Helvetica" w:cs="Helvetica"/>
          <w:bCs/>
          <w:sz w:val="22"/>
          <w:szCs w:val="22"/>
        </w:rPr>
        <w:t xml:space="preserve"> St. Louis CoC HMIS User</w:t>
      </w:r>
    </w:p>
    <w:p w14:paraId="3DD90699" w14:textId="03F88A0E" w:rsidR="00520814" w:rsidRPr="006F1592" w:rsidRDefault="00385093" w:rsidP="006F1592">
      <w:pPr>
        <w:pStyle w:val="ListParagraph"/>
        <w:numPr>
          <w:ilvl w:val="0"/>
          <w:numId w:val="27"/>
        </w:numPr>
        <w:rPr>
          <w:rFonts w:ascii="Helvetica" w:hAnsi="Helvetica" w:cs="Helvetica"/>
          <w:bCs/>
          <w:sz w:val="22"/>
          <w:szCs w:val="22"/>
        </w:rPr>
      </w:pPr>
      <w:r>
        <w:rPr>
          <w:rFonts w:ascii="Helvetica" w:hAnsi="Helvetica" w:cs="Helvetica"/>
          <w:bCs/>
          <w:sz w:val="22"/>
          <w:szCs w:val="22"/>
        </w:rPr>
        <w:t>4</w:t>
      </w:r>
      <w:r w:rsidR="00520814" w:rsidRPr="006F1592">
        <w:rPr>
          <w:rFonts w:ascii="Helvetica" w:hAnsi="Helvetica" w:cs="Helvetica"/>
          <w:bCs/>
          <w:sz w:val="22"/>
          <w:szCs w:val="22"/>
        </w:rPr>
        <w:t>. Victims of Violence Provider with non-HMIS data system</w:t>
      </w:r>
    </w:p>
    <w:p w14:paraId="5C898BF2" w14:textId="3797CB91" w:rsidR="00520814" w:rsidRPr="006F1592" w:rsidRDefault="00385093" w:rsidP="006F1592">
      <w:pPr>
        <w:pStyle w:val="ListParagraph"/>
        <w:numPr>
          <w:ilvl w:val="0"/>
          <w:numId w:val="27"/>
        </w:numPr>
        <w:rPr>
          <w:rFonts w:ascii="Helvetica" w:hAnsi="Helvetica" w:cs="Helvetica"/>
          <w:bCs/>
          <w:sz w:val="22"/>
          <w:szCs w:val="22"/>
        </w:rPr>
      </w:pPr>
      <w:r>
        <w:rPr>
          <w:rFonts w:ascii="Helvetica" w:hAnsi="Helvetica" w:cs="Helvetica"/>
          <w:bCs/>
          <w:sz w:val="22"/>
          <w:szCs w:val="22"/>
        </w:rPr>
        <w:t>5</w:t>
      </w:r>
      <w:r w:rsidR="00520814" w:rsidRPr="006F1592">
        <w:rPr>
          <w:rFonts w:ascii="Helvetica" w:hAnsi="Helvetica" w:cs="Helvetica"/>
          <w:bCs/>
          <w:sz w:val="22"/>
          <w:szCs w:val="22"/>
        </w:rPr>
        <w:t>. Non HMIS User</w:t>
      </w:r>
    </w:p>
    <w:p w14:paraId="76EB8A3A" w14:textId="481CA059" w:rsidR="00520814" w:rsidRDefault="00520814" w:rsidP="00520814">
      <w:pPr>
        <w:rPr>
          <w:rFonts w:ascii="Helvetica" w:hAnsi="Helvetica" w:cs="Helvetica"/>
          <w:b/>
        </w:rPr>
      </w:pPr>
    </w:p>
    <w:p w14:paraId="0D404FCD" w14:textId="30A31830" w:rsidR="00520814" w:rsidRDefault="00E60B8F" w:rsidP="00E60B8F">
      <w:pPr>
        <w:pStyle w:val="ListParagraph"/>
        <w:numPr>
          <w:ilvl w:val="0"/>
          <w:numId w:val="26"/>
        </w:numPr>
        <w:rPr>
          <w:rFonts w:ascii="Helvetica" w:hAnsi="Helvetica" w:cs="Helvetica"/>
          <w:b/>
        </w:rPr>
      </w:pPr>
      <w:r w:rsidRPr="00E60B8F">
        <w:rPr>
          <w:rFonts w:ascii="Helvetica" w:hAnsi="Helvetica" w:cs="Helvetica"/>
          <w:b/>
        </w:rPr>
        <w:t xml:space="preserve">If your organization </w:t>
      </w:r>
      <w:r>
        <w:rPr>
          <w:rFonts w:ascii="Helvetica" w:hAnsi="Helvetica" w:cs="Helvetica"/>
          <w:b/>
        </w:rPr>
        <w:t xml:space="preserve">HMIS status is </w:t>
      </w:r>
      <w:r w:rsidRPr="00587A6C">
        <w:rPr>
          <w:rFonts w:ascii="Helvetica" w:hAnsi="Helvetica" w:cs="Helvetica"/>
          <w:b/>
          <w:shd w:val="clear" w:color="auto" w:fill="FFFF00"/>
        </w:rPr>
        <w:t>1</w:t>
      </w:r>
      <w:r w:rsidR="00587A6C">
        <w:rPr>
          <w:rFonts w:ascii="Helvetica" w:hAnsi="Helvetica" w:cs="Helvetica"/>
          <w:b/>
          <w:shd w:val="clear" w:color="auto" w:fill="FFFF00"/>
        </w:rPr>
        <w:t>.</w:t>
      </w:r>
      <w:r w:rsidRPr="00587A6C">
        <w:rPr>
          <w:rFonts w:ascii="Helvetica" w:hAnsi="Helvetica" w:cs="Helvetica"/>
          <w:b/>
          <w:shd w:val="clear" w:color="auto" w:fill="FFFF00"/>
        </w:rPr>
        <w:t xml:space="preserve"> or 2</w:t>
      </w:r>
      <w:r w:rsidR="00587A6C">
        <w:rPr>
          <w:rFonts w:ascii="Helvetica" w:hAnsi="Helvetica" w:cs="Helvetica"/>
          <w:b/>
          <w:shd w:val="clear" w:color="auto" w:fill="FFFF00"/>
        </w:rPr>
        <w:t>.</w:t>
      </w:r>
      <w:r>
        <w:rPr>
          <w:rFonts w:ascii="Helvetica" w:hAnsi="Helvetica" w:cs="Helvetica"/>
          <w:b/>
        </w:rPr>
        <w:t xml:space="preserve">, please list below any CoC or ESG (including ESG-CV or other special COVID programming) projects performed by the organization in </w:t>
      </w:r>
      <w:r w:rsidR="00385093">
        <w:rPr>
          <w:rFonts w:ascii="Helvetica" w:hAnsi="Helvetica" w:cs="Helvetica"/>
          <w:b/>
        </w:rPr>
        <w:t>2021 to present.</w:t>
      </w:r>
    </w:p>
    <w:p w14:paraId="1E996773" w14:textId="1E429200" w:rsidR="00E60B8F" w:rsidRDefault="00E60B8F" w:rsidP="00FC172C">
      <w:pPr>
        <w:jc w:val="center"/>
        <w:rPr>
          <w:rFonts w:ascii="Helvetica" w:hAnsi="Helvetica" w:cs="Helvetica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75"/>
        <w:gridCol w:w="3060"/>
        <w:gridCol w:w="715"/>
      </w:tblGrid>
      <w:tr w:rsidR="00E60B8F" w14:paraId="3C6594F7" w14:textId="77777777" w:rsidTr="00FC172C">
        <w:tc>
          <w:tcPr>
            <w:tcW w:w="5575" w:type="dxa"/>
          </w:tcPr>
          <w:p w14:paraId="227708ED" w14:textId="40D6010F" w:rsidR="00E60B8F" w:rsidRDefault="00E60B8F" w:rsidP="00FC172C">
            <w:pPr>
              <w:jc w:val="center"/>
              <w:rPr>
                <w:rFonts w:ascii="Helvetica" w:hAnsi="Helvetica" w:cs="Helvetica"/>
                <w:b/>
              </w:rPr>
            </w:pPr>
            <w:r>
              <w:rPr>
                <w:rFonts w:ascii="Helvetica" w:hAnsi="Helvetica" w:cs="Helvetica"/>
                <w:b/>
              </w:rPr>
              <w:t>HMIS Project Name</w:t>
            </w:r>
          </w:p>
        </w:tc>
        <w:tc>
          <w:tcPr>
            <w:tcW w:w="3060" w:type="dxa"/>
          </w:tcPr>
          <w:p w14:paraId="4B9E2498" w14:textId="23DBDF4F" w:rsidR="00E60B8F" w:rsidRDefault="006F1592" w:rsidP="00FC172C">
            <w:pPr>
              <w:jc w:val="center"/>
              <w:rPr>
                <w:rFonts w:ascii="Helvetica" w:hAnsi="Helvetica" w:cs="Helvetica"/>
                <w:b/>
              </w:rPr>
            </w:pPr>
            <w:r>
              <w:rPr>
                <w:rFonts w:ascii="Helvetica" w:hAnsi="Helvetica" w:cs="Helvetica"/>
                <w:b/>
              </w:rPr>
              <w:t xml:space="preserve">Funding </w:t>
            </w:r>
            <w:r w:rsidR="00FC172C">
              <w:rPr>
                <w:rFonts w:ascii="Helvetica" w:hAnsi="Helvetica" w:cs="Helvetica"/>
                <w:b/>
              </w:rPr>
              <w:br/>
            </w:r>
            <w:r>
              <w:rPr>
                <w:rFonts w:ascii="Helvetica" w:hAnsi="Helvetica" w:cs="Helvetica"/>
                <w:b/>
              </w:rPr>
              <w:t>(CoC, ESG, ESG-CV, etc.)</w:t>
            </w:r>
          </w:p>
        </w:tc>
        <w:tc>
          <w:tcPr>
            <w:tcW w:w="715" w:type="dxa"/>
          </w:tcPr>
          <w:p w14:paraId="0CEEB36A" w14:textId="6A994EFE" w:rsidR="00E60B8F" w:rsidRDefault="006F1592" w:rsidP="00FC172C">
            <w:pPr>
              <w:jc w:val="center"/>
              <w:rPr>
                <w:rFonts w:ascii="Helvetica" w:hAnsi="Helvetica" w:cs="Helvetica"/>
                <w:b/>
              </w:rPr>
            </w:pPr>
            <w:r>
              <w:rPr>
                <w:rFonts w:ascii="Helvetica" w:hAnsi="Helvetica" w:cs="Helvetica"/>
                <w:b/>
              </w:rPr>
              <w:t>Year</w:t>
            </w:r>
          </w:p>
        </w:tc>
      </w:tr>
      <w:tr w:rsidR="00E60B8F" w14:paraId="49B8D7F3" w14:textId="77777777" w:rsidTr="00FC172C">
        <w:tc>
          <w:tcPr>
            <w:tcW w:w="5575" w:type="dxa"/>
          </w:tcPr>
          <w:p w14:paraId="2010AF0F" w14:textId="77777777" w:rsidR="00E60B8F" w:rsidRDefault="00E60B8F" w:rsidP="00E60B8F">
            <w:pPr>
              <w:rPr>
                <w:rFonts w:ascii="Helvetica" w:hAnsi="Helvetica" w:cs="Helvetica"/>
                <w:b/>
              </w:rPr>
            </w:pPr>
          </w:p>
        </w:tc>
        <w:tc>
          <w:tcPr>
            <w:tcW w:w="3060" w:type="dxa"/>
          </w:tcPr>
          <w:p w14:paraId="3B18986F" w14:textId="77777777" w:rsidR="00E60B8F" w:rsidRDefault="00E60B8F" w:rsidP="00E60B8F">
            <w:pPr>
              <w:rPr>
                <w:rFonts w:ascii="Helvetica" w:hAnsi="Helvetica" w:cs="Helvetica"/>
                <w:b/>
              </w:rPr>
            </w:pPr>
          </w:p>
        </w:tc>
        <w:tc>
          <w:tcPr>
            <w:tcW w:w="715" w:type="dxa"/>
          </w:tcPr>
          <w:p w14:paraId="399CA6D4" w14:textId="77777777" w:rsidR="00E60B8F" w:rsidRDefault="00E60B8F" w:rsidP="00E60B8F">
            <w:pPr>
              <w:rPr>
                <w:rFonts w:ascii="Helvetica" w:hAnsi="Helvetica" w:cs="Helvetica"/>
                <w:b/>
              </w:rPr>
            </w:pPr>
          </w:p>
        </w:tc>
      </w:tr>
      <w:tr w:rsidR="00E60B8F" w14:paraId="0F2F128B" w14:textId="77777777" w:rsidTr="00FC172C">
        <w:tc>
          <w:tcPr>
            <w:tcW w:w="5575" w:type="dxa"/>
          </w:tcPr>
          <w:p w14:paraId="53416350" w14:textId="77777777" w:rsidR="00E60B8F" w:rsidRDefault="00E60B8F" w:rsidP="00E60B8F">
            <w:pPr>
              <w:rPr>
                <w:rFonts w:ascii="Helvetica" w:hAnsi="Helvetica" w:cs="Helvetica"/>
                <w:b/>
              </w:rPr>
            </w:pPr>
          </w:p>
        </w:tc>
        <w:tc>
          <w:tcPr>
            <w:tcW w:w="3060" w:type="dxa"/>
          </w:tcPr>
          <w:p w14:paraId="0E8BCC55" w14:textId="77777777" w:rsidR="00E60B8F" w:rsidRDefault="00E60B8F" w:rsidP="00E60B8F">
            <w:pPr>
              <w:rPr>
                <w:rFonts w:ascii="Helvetica" w:hAnsi="Helvetica" w:cs="Helvetica"/>
                <w:b/>
              </w:rPr>
            </w:pPr>
          </w:p>
        </w:tc>
        <w:tc>
          <w:tcPr>
            <w:tcW w:w="715" w:type="dxa"/>
          </w:tcPr>
          <w:p w14:paraId="242A8B4F" w14:textId="77777777" w:rsidR="00E60B8F" w:rsidRDefault="00E60B8F" w:rsidP="00E60B8F">
            <w:pPr>
              <w:rPr>
                <w:rFonts w:ascii="Helvetica" w:hAnsi="Helvetica" w:cs="Helvetica"/>
                <w:b/>
              </w:rPr>
            </w:pPr>
          </w:p>
        </w:tc>
      </w:tr>
      <w:tr w:rsidR="00E60B8F" w14:paraId="23151090" w14:textId="77777777" w:rsidTr="00FC172C">
        <w:tc>
          <w:tcPr>
            <w:tcW w:w="5575" w:type="dxa"/>
          </w:tcPr>
          <w:p w14:paraId="1BE724DB" w14:textId="77777777" w:rsidR="00E60B8F" w:rsidRDefault="00E60B8F" w:rsidP="00E60B8F">
            <w:pPr>
              <w:rPr>
                <w:rFonts w:ascii="Helvetica" w:hAnsi="Helvetica" w:cs="Helvetica"/>
                <w:b/>
              </w:rPr>
            </w:pPr>
          </w:p>
        </w:tc>
        <w:tc>
          <w:tcPr>
            <w:tcW w:w="3060" w:type="dxa"/>
          </w:tcPr>
          <w:p w14:paraId="0D7DAE8B" w14:textId="77777777" w:rsidR="00E60B8F" w:rsidRDefault="00E60B8F" w:rsidP="00E60B8F">
            <w:pPr>
              <w:rPr>
                <w:rFonts w:ascii="Helvetica" w:hAnsi="Helvetica" w:cs="Helvetica"/>
                <w:b/>
              </w:rPr>
            </w:pPr>
          </w:p>
        </w:tc>
        <w:tc>
          <w:tcPr>
            <w:tcW w:w="715" w:type="dxa"/>
          </w:tcPr>
          <w:p w14:paraId="299DBAD4" w14:textId="77777777" w:rsidR="00E60B8F" w:rsidRDefault="00E60B8F" w:rsidP="00E60B8F">
            <w:pPr>
              <w:rPr>
                <w:rFonts w:ascii="Helvetica" w:hAnsi="Helvetica" w:cs="Helvetica"/>
                <w:b/>
              </w:rPr>
            </w:pPr>
          </w:p>
        </w:tc>
      </w:tr>
      <w:tr w:rsidR="00E60B8F" w14:paraId="33647632" w14:textId="77777777" w:rsidTr="00FC172C">
        <w:tc>
          <w:tcPr>
            <w:tcW w:w="5575" w:type="dxa"/>
          </w:tcPr>
          <w:p w14:paraId="7A292AF7" w14:textId="77777777" w:rsidR="00E60B8F" w:rsidRDefault="00E60B8F" w:rsidP="00E60B8F">
            <w:pPr>
              <w:rPr>
                <w:rFonts w:ascii="Helvetica" w:hAnsi="Helvetica" w:cs="Helvetica"/>
                <w:b/>
              </w:rPr>
            </w:pPr>
          </w:p>
        </w:tc>
        <w:tc>
          <w:tcPr>
            <w:tcW w:w="3060" w:type="dxa"/>
          </w:tcPr>
          <w:p w14:paraId="186250F3" w14:textId="77777777" w:rsidR="00E60B8F" w:rsidRDefault="00E60B8F" w:rsidP="00E60B8F">
            <w:pPr>
              <w:rPr>
                <w:rFonts w:ascii="Helvetica" w:hAnsi="Helvetica" w:cs="Helvetica"/>
                <w:b/>
              </w:rPr>
            </w:pPr>
          </w:p>
        </w:tc>
        <w:tc>
          <w:tcPr>
            <w:tcW w:w="715" w:type="dxa"/>
          </w:tcPr>
          <w:p w14:paraId="0EC840A3" w14:textId="77777777" w:rsidR="00E60B8F" w:rsidRDefault="00E60B8F" w:rsidP="00E60B8F">
            <w:pPr>
              <w:rPr>
                <w:rFonts w:ascii="Helvetica" w:hAnsi="Helvetica" w:cs="Helvetica"/>
                <w:b/>
              </w:rPr>
            </w:pPr>
          </w:p>
        </w:tc>
      </w:tr>
      <w:tr w:rsidR="00E60B8F" w14:paraId="6D1FE91A" w14:textId="77777777" w:rsidTr="00FC172C">
        <w:tc>
          <w:tcPr>
            <w:tcW w:w="5575" w:type="dxa"/>
          </w:tcPr>
          <w:p w14:paraId="301732DB" w14:textId="77777777" w:rsidR="00E60B8F" w:rsidRDefault="00E60B8F" w:rsidP="00E60B8F">
            <w:pPr>
              <w:rPr>
                <w:rFonts w:ascii="Helvetica" w:hAnsi="Helvetica" w:cs="Helvetica"/>
                <w:b/>
              </w:rPr>
            </w:pPr>
          </w:p>
        </w:tc>
        <w:tc>
          <w:tcPr>
            <w:tcW w:w="3060" w:type="dxa"/>
          </w:tcPr>
          <w:p w14:paraId="0506DB79" w14:textId="77777777" w:rsidR="00E60B8F" w:rsidRDefault="00E60B8F" w:rsidP="00E60B8F">
            <w:pPr>
              <w:rPr>
                <w:rFonts w:ascii="Helvetica" w:hAnsi="Helvetica" w:cs="Helvetica"/>
                <w:b/>
              </w:rPr>
            </w:pPr>
          </w:p>
        </w:tc>
        <w:tc>
          <w:tcPr>
            <w:tcW w:w="715" w:type="dxa"/>
          </w:tcPr>
          <w:p w14:paraId="731E5140" w14:textId="77777777" w:rsidR="00E60B8F" w:rsidRDefault="00E60B8F" w:rsidP="00E60B8F">
            <w:pPr>
              <w:rPr>
                <w:rFonts w:ascii="Helvetica" w:hAnsi="Helvetica" w:cs="Helvetica"/>
                <w:b/>
              </w:rPr>
            </w:pPr>
          </w:p>
        </w:tc>
      </w:tr>
    </w:tbl>
    <w:p w14:paraId="7AE7DC91" w14:textId="2C05AD53" w:rsidR="00E60B8F" w:rsidRDefault="00E60B8F" w:rsidP="00E60B8F">
      <w:pPr>
        <w:rPr>
          <w:rFonts w:ascii="Helvetica" w:hAnsi="Helvetica" w:cs="Helvetica"/>
          <w:b/>
        </w:rPr>
      </w:pPr>
    </w:p>
    <w:p w14:paraId="14CC246E" w14:textId="56743281" w:rsidR="00E60B8F" w:rsidRDefault="00D263DF" w:rsidP="00520814">
      <w:pPr>
        <w:rPr>
          <w:rFonts w:ascii="Helvetica" w:hAnsi="Helvetica" w:cs="Helvetica"/>
          <w:b/>
          <w:i/>
          <w:iCs/>
        </w:rPr>
      </w:pPr>
      <w:r w:rsidRPr="00D263DF">
        <w:rPr>
          <w:rFonts w:ascii="Helvetica" w:hAnsi="Helvetica" w:cs="Helvetica"/>
          <w:b/>
          <w:i/>
          <w:iCs/>
        </w:rPr>
        <w:t xml:space="preserve">Note: </w:t>
      </w:r>
      <w:r w:rsidR="001E3DE6" w:rsidRPr="00D263DF">
        <w:rPr>
          <w:rFonts w:ascii="Helvetica" w:hAnsi="Helvetica" w:cs="Helvetica"/>
          <w:b/>
          <w:i/>
          <w:iCs/>
        </w:rPr>
        <w:t>ICA will pull data from th</w:t>
      </w:r>
      <w:r w:rsidRPr="00D263DF">
        <w:rPr>
          <w:rFonts w:ascii="Helvetica" w:hAnsi="Helvetica" w:cs="Helvetica"/>
          <w:b/>
          <w:i/>
          <w:iCs/>
        </w:rPr>
        <w:t>ese recent projects to demonstrate performance measured in HMIS</w:t>
      </w:r>
      <w:r>
        <w:rPr>
          <w:rFonts w:ascii="Helvetica" w:hAnsi="Helvetica" w:cs="Helvetica"/>
          <w:b/>
          <w:i/>
          <w:iCs/>
        </w:rPr>
        <w:t xml:space="preserve"> or confirm that a Victim Services Provider is maintaining a comparable database.</w:t>
      </w:r>
    </w:p>
    <w:p w14:paraId="42C25EFF" w14:textId="77777777" w:rsidR="00D263DF" w:rsidRPr="00D263DF" w:rsidRDefault="00D263DF" w:rsidP="00520814">
      <w:pPr>
        <w:rPr>
          <w:rFonts w:ascii="Helvetica" w:hAnsi="Helvetica" w:cs="Helvetica"/>
          <w:b/>
          <w:i/>
          <w:iCs/>
        </w:rPr>
      </w:pPr>
    </w:p>
    <w:p w14:paraId="31F82111" w14:textId="77777777" w:rsidR="00E60B8F" w:rsidRDefault="00E60B8F" w:rsidP="00520814">
      <w:pPr>
        <w:rPr>
          <w:rFonts w:ascii="Helvetica" w:hAnsi="Helvetica" w:cs="Helvetica"/>
          <w:b/>
        </w:rPr>
      </w:pPr>
    </w:p>
    <w:p w14:paraId="4279BB8C" w14:textId="6A7CF7F6" w:rsidR="00DE1DE3" w:rsidRDefault="00520814" w:rsidP="00587A6C">
      <w:pPr>
        <w:pStyle w:val="ListParagraph"/>
        <w:numPr>
          <w:ilvl w:val="0"/>
          <w:numId w:val="26"/>
        </w:numPr>
        <w:rPr>
          <w:rFonts w:ascii="Helvetica" w:hAnsi="Helvetica" w:cs="Helvetica"/>
          <w:b/>
        </w:rPr>
      </w:pPr>
      <w:r w:rsidRPr="00587A6C">
        <w:rPr>
          <w:rFonts w:ascii="Helvetica" w:hAnsi="Helvetica" w:cs="Helvetica"/>
          <w:b/>
        </w:rPr>
        <w:t xml:space="preserve">If your organization HMIS status is </w:t>
      </w:r>
      <w:r w:rsidRPr="00AF633C">
        <w:rPr>
          <w:rFonts w:ascii="Helvetica" w:hAnsi="Helvetica" w:cs="Helvetica"/>
          <w:b/>
          <w:highlight w:val="yellow"/>
        </w:rPr>
        <w:t>3.</w:t>
      </w:r>
      <w:r w:rsidR="00385093" w:rsidRPr="00AF633C">
        <w:rPr>
          <w:rFonts w:ascii="Helvetica" w:hAnsi="Helvetica" w:cs="Helvetica"/>
          <w:b/>
          <w:highlight w:val="yellow"/>
        </w:rPr>
        <w:t>, 4. or 5.,</w:t>
      </w:r>
      <w:r w:rsidRPr="00587A6C">
        <w:rPr>
          <w:rFonts w:ascii="Helvetica" w:hAnsi="Helvetica" w:cs="Helvetica"/>
          <w:b/>
        </w:rPr>
        <w:t xml:space="preserve"> you must complete the following</w:t>
      </w:r>
      <w:r w:rsidR="00E60B8F" w:rsidRPr="00587A6C">
        <w:rPr>
          <w:rFonts w:ascii="Helvetica" w:hAnsi="Helvetica" w:cs="Helvetica"/>
          <w:b/>
        </w:rPr>
        <w:t xml:space="preserve"> questions</w:t>
      </w:r>
      <w:r w:rsidR="00587A6C">
        <w:rPr>
          <w:rFonts w:ascii="Helvetica" w:hAnsi="Helvetica" w:cs="Helvetica"/>
          <w:b/>
        </w:rPr>
        <w:t>. Because the organization does not have any current or recent program performance history in HMIS</w:t>
      </w:r>
      <w:r w:rsidR="00DE1DE3">
        <w:rPr>
          <w:rFonts w:ascii="Helvetica" w:hAnsi="Helvetica" w:cs="Helvetica"/>
          <w:b/>
        </w:rPr>
        <w:t>, this information provides first-time or new applicants an opportunity to demonstrate performance driven practices.</w:t>
      </w:r>
    </w:p>
    <w:p w14:paraId="253A7663" w14:textId="77777777" w:rsidR="00DE1DE3" w:rsidRDefault="00DE1DE3" w:rsidP="00DE1DE3">
      <w:pPr>
        <w:rPr>
          <w:rFonts w:ascii="Helvetica" w:hAnsi="Helvetica" w:cs="Helvetica"/>
          <w:b/>
        </w:rPr>
      </w:pPr>
    </w:p>
    <w:p w14:paraId="7DF6CC7B" w14:textId="77777777" w:rsidR="00DE1DE3" w:rsidRDefault="00DE1DE3" w:rsidP="00DE1DE3">
      <w:pPr>
        <w:rPr>
          <w:rFonts w:ascii="Helvetica" w:hAnsi="Helvetica" w:cs="Helvetica"/>
          <w:b/>
        </w:rPr>
      </w:pPr>
    </w:p>
    <w:p w14:paraId="2C74069C" w14:textId="239A1772" w:rsidR="00DE1DE3" w:rsidRPr="00AF06E0" w:rsidRDefault="00DE1DE3" w:rsidP="00DE1DE3">
      <w:pPr>
        <w:rPr>
          <w:rFonts w:ascii="Helvetica" w:hAnsi="Helvetica" w:cs="Helvetica"/>
          <w:bCs/>
        </w:rPr>
      </w:pPr>
      <w:r>
        <w:rPr>
          <w:rFonts w:ascii="Helvetica" w:hAnsi="Helvetica" w:cs="Helvetica"/>
          <w:b/>
        </w:rPr>
        <w:t xml:space="preserve">C.1. </w:t>
      </w:r>
      <w:r w:rsidRPr="00AF06E0">
        <w:rPr>
          <w:rFonts w:ascii="Helvetica" w:hAnsi="Helvetica" w:cs="Helvetica"/>
          <w:bCs/>
        </w:rPr>
        <w:t>Describe the specific tools, data systems or processes used to track participants and evaluate performance for the organization’s existing programs and service delivery. (</w:t>
      </w:r>
      <w:proofErr w:type="gramStart"/>
      <w:r w:rsidRPr="00AF06E0">
        <w:rPr>
          <w:rFonts w:ascii="Helvetica" w:hAnsi="Helvetica" w:cs="Helvetica"/>
          <w:bCs/>
        </w:rPr>
        <w:t>maximum</w:t>
      </w:r>
      <w:proofErr w:type="gramEnd"/>
      <w:r w:rsidRPr="00AF06E0">
        <w:rPr>
          <w:rFonts w:ascii="Helvetica" w:hAnsi="Helvetica" w:cs="Helvetica"/>
          <w:bCs/>
        </w:rPr>
        <w:t xml:space="preserve"> 400 words)</w:t>
      </w:r>
    </w:p>
    <w:p w14:paraId="5E897C7F" w14:textId="77777777" w:rsidR="00DE1DE3" w:rsidRDefault="00DE1DE3" w:rsidP="00DE1DE3">
      <w:pPr>
        <w:rPr>
          <w:rFonts w:ascii="Helvetica" w:hAnsi="Helvetica" w:cs="Helvetica"/>
          <w:b/>
        </w:rPr>
      </w:pPr>
    </w:p>
    <w:p w14:paraId="731AF9EA" w14:textId="77777777" w:rsidR="00DE1DE3" w:rsidRDefault="00DE1DE3" w:rsidP="00DE1DE3">
      <w:pPr>
        <w:rPr>
          <w:rFonts w:ascii="Helvetica" w:hAnsi="Helvetica" w:cs="Helvetica"/>
          <w:b/>
        </w:rPr>
      </w:pPr>
    </w:p>
    <w:p w14:paraId="1A7AB6B3" w14:textId="3CB45BF8" w:rsidR="00A0296E" w:rsidRPr="00C0589A" w:rsidRDefault="00DE1DE3" w:rsidP="00C0589A">
      <w:pPr>
        <w:rPr>
          <w:rFonts w:ascii="Helvetica" w:hAnsi="Helvetica" w:cs="Helvetica"/>
          <w:bCs/>
        </w:rPr>
      </w:pPr>
      <w:r>
        <w:rPr>
          <w:rFonts w:ascii="Helvetica" w:hAnsi="Helvetica" w:cs="Helvetica"/>
          <w:b/>
        </w:rPr>
        <w:t>C.2.</w:t>
      </w:r>
      <w:r w:rsidR="00520814" w:rsidRPr="00DE1DE3">
        <w:rPr>
          <w:rFonts w:ascii="Helvetica" w:hAnsi="Helvetica" w:cs="Helvetica"/>
          <w:b/>
        </w:rPr>
        <w:t xml:space="preserve"> </w:t>
      </w:r>
      <w:r w:rsidRPr="00AF06E0">
        <w:rPr>
          <w:rFonts w:ascii="Helvetica" w:hAnsi="Helvetica" w:cs="Helvetica"/>
          <w:bCs/>
        </w:rPr>
        <w:t xml:space="preserve">Please attach to this form (pdf) copies of </w:t>
      </w:r>
      <w:r w:rsidR="00385093" w:rsidRPr="00AF06E0">
        <w:rPr>
          <w:rFonts w:ascii="Helvetica" w:hAnsi="Helvetica" w:cs="Helvetica"/>
          <w:bCs/>
          <w:i/>
          <w:iCs/>
          <w:u w:val="single"/>
        </w:rPr>
        <w:t>recent</w:t>
      </w:r>
      <w:r w:rsidR="00385093" w:rsidRPr="00AF06E0">
        <w:rPr>
          <w:rFonts w:ascii="Helvetica" w:hAnsi="Helvetica" w:cs="Helvetica"/>
          <w:bCs/>
        </w:rPr>
        <w:t xml:space="preserve"> (2020 – current) </w:t>
      </w:r>
      <w:r w:rsidR="00353EEC">
        <w:rPr>
          <w:rFonts w:ascii="Helvetica" w:hAnsi="Helvetica" w:cs="Helvetica"/>
          <w:bCs/>
        </w:rPr>
        <w:t xml:space="preserve">examples of </w:t>
      </w:r>
      <w:r w:rsidRPr="00AF06E0">
        <w:rPr>
          <w:rFonts w:ascii="Helvetica" w:hAnsi="Helvetica" w:cs="Helvetica"/>
          <w:bCs/>
        </w:rPr>
        <w:t>agency data dashboards, data reporting to the board, a funder, or other demonstration of how outputs, outcomes, and/or program</w:t>
      </w:r>
      <w:r w:rsidR="00FC172C" w:rsidRPr="00AF06E0">
        <w:rPr>
          <w:rFonts w:ascii="Helvetica" w:hAnsi="Helvetica" w:cs="Helvetica"/>
          <w:bCs/>
        </w:rPr>
        <w:t xml:space="preserve"> performance is</w:t>
      </w:r>
      <w:r w:rsidRPr="00AF06E0">
        <w:rPr>
          <w:rFonts w:ascii="Helvetica" w:hAnsi="Helvetica" w:cs="Helvetica"/>
          <w:bCs/>
        </w:rPr>
        <w:t xml:space="preserve"> </w:t>
      </w:r>
      <w:r w:rsidR="00FC172C" w:rsidRPr="00AF06E0">
        <w:rPr>
          <w:rFonts w:ascii="Helvetica" w:hAnsi="Helvetica" w:cs="Helvetica"/>
          <w:bCs/>
        </w:rPr>
        <w:t>monitored</w:t>
      </w:r>
      <w:r w:rsidR="007714F0" w:rsidRPr="00AF06E0">
        <w:rPr>
          <w:rFonts w:ascii="Helvetica" w:hAnsi="Helvetica" w:cs="Helvetica"/>
          <w:bCs/>
        </w:rPr>
        <w:t xml:space="preserve"> and</w:t>
      </w:r>
      <w:r w:rsidR="00FC172C" w:rsidRPr="00AF06E0">
        <w:rPr>
          <w:rFonts w:ascii="Helvetica" w:hAnsi="Helvetica" w:cs="Helvetica"/>
          <w:bCs/>
        </w:rPr>
        <w:t xml:space="preserve"> evaluated.</w:t>
      </w:r>
      <w:r w:rsidR="00385093" w:rsidRPr="00AF06E0">
        <w:rPr>
          <w:rFonts w:ascii="Helvetica" w:hAnsi="Helvetica" w:cs="Helvetica"/>
          <w:bCs/>
        </w:rPr>
        <w:t xml:space="preserve"> </w:t>
      </w:r>
      <w:r w:rsidR="00AA6BF8">
        <w:rPr>
          <w:rFonts w:ascii="Helvetica" w:hAnsi="Helvetica" w:cs="Helvetica"/>
          <w:bCs/>
        </w:rPr>
        <w:t>This may also include HMIS reporting prior to 2021.</w:t>
      </w:r>
    </w:p>
    <w:sectPr w:rsidR="00A0296E" w:rsidRPr="00C0589A" w:rsidSect="0072518F">
      <w:footerReference w:type="default" r:id="rId8"/>
      <w:pgSz w:w="12240" w:h="15840" w:code="1"/>
      <w:pgMar w:top="1440" w:right="1440" w:bottom="1440" w:left="1440" w:header="432" w:footer="43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E57C3" w14:textId="77777777" w:rsidR="0051010B" w:rsidRDefault="0051010B">
      <w:r>
        <w:separator/>
      </w:r>
    </w:p>
  </w:endnote>
  <w:endnote w:type="continuationSeparator" w:id="0">
    <w:p w14:paraId="1DEAD4D6" w14:textId="77777777" w:rsidR="0051010B" w:rsidRDefault="005101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7AB0B" w14:textId="42A86F8B" w:rsidR="007E7344" w:rsidRPr="00300E44" w:rsidRDefault="007E7344" w:rsidP="00300E44">
    <w:pPr>
      <w:pStyle w:val="Footer"/>
      <w:jc w:val="center"/>
      <w:rPr>
        <w:rFonts w:ascii="Garamond" w:hAnsi="Garamond"/>
        <w:sz w:val="16"/>
        <w:szCs w:val="16"/>
      </w:rPr>
    </w:pPr>
  </w:p>
  <w:p w14:paraId="0BD98344" w14:textId="77777777" w:rsidR="007E7344" w:rsidRPr="0023318B" w:rsidRDefault="007E7344" w:rsidP="00B36495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D42D7" w14:textId="77777777" w:rsidR="0051010B" w:rsidRDefault="0051010B">
      <w:r>
        <w:separator/>
      </w:r>
    </w:p>
  </w:footnote>
  <w:footnote w:type="continuationSeparator" w:id="0">
    <w:p w14:paraId="681888C0" w14:textId="77777777" w:rsidR="0051010B" w:rsidRDefault="005101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053E5"/>
    <w:multiLevelType w:val="hybridMultilevel"/>
    <w:tmpl w:val="75444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22C40"/>
    <w:multiLevelType w:val="hybridMultilevel"/>
    <w:tmpl w:val="EB2C7646"/>
    <w:lvl w:ilvl="0" w:tplc="96884E1C">
      <w:start w:val="5"/>
      <w:numFmt w:val="bullet"/>
      <w:lvlText w:val=""/>
      <w:lvlJc w:val="left"/>
      <w:pPr>
        <w:ind w:left="180" w:hanging="360"/>
      </w:pPr>
      <w:rPr>
        <w:rFonts w:ascii="Wingdings" w:eastAsia="Times New Roman" w:hAnsi="Wingdings" w:cs="Helvetica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2" w15:restartNumberingAfterBreak="0">
    <w:nsid w:val="0CF36890"/>
    <w:multiLevelType w:val="hybridMultilevel"/>
    <w:tmpl w:val="52AC0596"/>
    <w:lvl w:ilvl="0" w:tplc="CE64666A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B94210"/>
    <w:multiLevelType w:val="hybridMultilevel"/>
    <w:tmpl w:val="DF5C7362"/>
    <w:lvl w:ilvl="0" w:tplc="2A2096A0">
      <w:start w:val="1"/>
      <w:numFmt w:val="upperLetter"/>
      <w:lvlText w:val="%1."/>
      <w:lvlJc w:val="left"/>
      <w:pPr>
        <w:ind w:left="1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4" w15:restartNumberingAfterBreak="0">
    <w:nsid w:val="1167507E"/>
    <w:multiLevelType w:val="hybridMultilevel"/>
    <w:tmpl w:val="AD529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1D07"/>
    <w:multiLevelType w:val="hybridMultilevel"/>
    <w:tmpl w:val="9956252E"/>
    <w:lvl w:ilvl="0" w:tplc="A82ACADA">
      <w:start w:val="1"/>
      <w:numFmt w:val="upperLetter"/>
      <w:lvlText w:val="%1."/>
      <w:lvlJc w:val="left"/>
      <w:pPr>
        <w:ind w:left="80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6" w15:restartNumberingAfterBreak="0">
    <w:nsid w:val="18897D05"/>
    <w:multiLevelType w:val="hybridMultilevel"/>
    <w:tmpl w:val="E318A3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224A5C"/>
    <w:multiLevelType w:val="hybridMultilevel"/>
    <w:tmpl w:val="36D641B0"/>
    <w:lvl w:ilvl="0" w:tplc="D7A2E2CC">
      <w:start w:val="5"/>
      <w:numFmt w:val="bullet"/>
      <w:lvlText w:val=""/>
      <w:lvlJc w:val="left"/>
      <w:pPr>
        <w:ind w:left="180" w:hanging="360"/>
      </w:pPr>
      <w:rPr>
        <w:rFonts w:ascii="Wingdings" w:hAnsi="Wingdings" w:cs="Helvetica" w:hint="default"/>
        <w:sz w:val="28"/>
      </w:rPr>
    </w:lvl>
    <w:lvl w:ilvl="1" w:tplc="FFFFFFFF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8" w15:restartNumberingAfterBreak="0">
    <w:nsid w:val="2226415C"/>
    <w:multiLevelType w:val="hybridMultilevel"/>
    <w:tmpl w:val="C0D08BA4"/>
    <w:lvl w:ilvl="0" w:tplc="E9CAA650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8C96F33"/>
    <w:multiLevelType w:val="hybridMultilevel"/>
    <w:tmpl w:val="93B4C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97FF5"/>
    <w:multiLevelType w:val="hybridMultilevel"/>
    <w:tmpl w:val="44F01F38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1" w15:restartNumberingAfterBreak="0">
    <w:nsid w:val="3A6A4414"/>
    <w:multiLevelType w:val="hybridMultilevel"/>
    <w:tmpl w:val="C91600D6"/>
    <w:lvl w:ilvl="0" w:tplc="69CE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85EC4"/>
    <w:multiLevelType w:val="hybridMultilevel"/>
    <w:tmpl w:val="9880E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38516C"/>
    <w:multiLevelType w:val="hybridMultilevel"/>
    <w:tmpl w:val="E6387962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E543AEF"/>
    <w:multiLevelType w:val="hybridMultilevel"/>
    <w:tmpl w:val="0BCE5752"/>
    <w:lvl w:ilvl="0" w:tplc="604A6CD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070D3E"/>
    <w:multiLevelType w:val="hybridMultilevel"/>
    <w:tmpl w:val="63B0B21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53583094"/>
    <w:multiLevelType w:val="hybridMultilevel"/>
    <w:tmpl w:val="0BB0CE7A"/>
    <w:lvl w:ilvl="0" w:tplc="2E56050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952EAD"/>
    <w:multiLevelType w:val="hybridMultilevel"/>
    <w:tmpl w:val="BDBC6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7B14C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9" w15:restartNumberingAfterBreak="0">
    <w:nsid w:val="622612E7"/>
    <w:multiLevelType w:val="hybridMultilevel"/>
    <w:tmpl w:val="A7A4C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6C2CDF"/>
    <w:multiLevelType w:val="hybridMultilevel"/>
    <w:tmpl w:val="6E16AF24"/>
    <w:lvl w:ilvl="0" w:tplc="90440B3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96628D4"/>
    <w:multiLevelType w:val="hybridMultilevel"/>
    <w:tmpl w:val="156AD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D131C0"/>
    <w:multiLevelType w:val="hybridMultilevel"/>
    <w:tmpl w:val="8542D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F06FF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6D4A0F5C"/>
    <w:multiLevelType w:val="hybridMultilevel"/>
    <w:tmpl w:val="D9308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9D695B"/>
    <w:multiLevelType w:val="hybridMultilevel"/>
    <w:tmpl w:val="582AC6A4"/>
    <w:lvl w:ilvl="0" w:tplc="38EADB5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71B250FC">
      <w:start w:val="1"/>
      <w:numFmt w:val="upperLetter"/>
      <w:lvlText w:val="%3)"/>
      <w:lvlJc w:val="left"/>
      <w:pPr>
        <w:ind w:left="63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C60295"/>
    <w:multiLevelType w:val="hybridMultilevel"/>
    <w:tmpl w:val="5A96ADAA"/>
    <w:lvl w:ilvl="0" w:tplc="C0B6B0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7129540">
    <w:abstractNumId w:val="23"/>
  </w:num>
  <w:num w:numId="2" w16cid:durableId="802580331">
    <w:abstractNumId w:val="18"/>
  </w:num>
  <w:num w:numId="3" w16cid:durableId="1298336489">
    <w:abstractNumId w:val="11"/>
  </w:num>
  <w:num w:numId="4" w16cid:durableId="1842307484">
    <w:abstractNumId w:val="6"/>
  </w:num>
  <w:num w:numId="5" w16cid:durableId="1017274598">
    <w:abstractNumId w:val="2"/>
  </w:num>
  <w:num w:numId="6" w16cid:durableId="863401458">
    <w:abstractNumId w:val="17"/>
  </w:num>
  <w:num w:numId="7" w16cid:durableId="1278563557">
    <w:abstractNumId w:val="8"/>
  </w:num>
  <w:num w:numId="8" w16cid:durableId="173540598">
    <w:abstractNumId w:val="21"/>
  </w:num>
  <w:num w:numId="9" w16cid:durableId="1229875481">
    <w:abstractNumId w:val="25"/>
  </w:num>
  <w:num w:numId="10" w16cid:durableId="1222790718">
    <w:abstractNumId w:val="4"/>
  </w:num>
  <w:num w:numId="11" w16cid:durableId="1663464445">
    <w:abstractNumId w:val="10"/>
  </w:num>
  <w:num w:numId="12" w16cid:durableId="471218039">
    <w:abstractNumId w:val="13"/>
  </w:num>
  <w:num w:numId="13" w16cid:durableId="244153271">
    <w:abstractNumId w:val="15"/>
  </w:num>
  <w:num w:numId="14" w16cid:durableId="1124348076">
    <w:abstractNumId w:val="20"/>
  </w:num>
  <w:num w:numId="15" w16cid:durableId="474227467">
    <w:abstractNumId w:val="22"/>
  </w:num>
  <w:num w:numId="16" w16cid:durableId="228424575">
    <w:abstractNumId w:val="19"/>
  </w:num>
  <w:num w:numId="17" w16cid:durableId="1018701640">
    <w:abstractNumId w:val="9"/>
  </w:num>
  <w:num w:numId="18" w16cid:durableId="709186108">
    <w:abstractNumId w:val="0"/>
  </w:num>
  <w:num w:numId="19" w16cid:durableId="962465222">
    <w:abstractNumId w:val="24"/>
  </w:num>
  <w:num w:numId="20" w16cid:durableId="511723352">
    <w:abstractNumId w:val="12"/>
  </w:num>
  <w:num w:numId="21" w16cid:durableId="479227855">
    <w:abstractNumId w:val="26"/>
  </w:num>
  <w:num w:numId="22" w16cid:durableId="1455558727">
    <w:abstractNumId w:val="16"/>
  </w:num>
  <w:num w:numId="23" w16cid:durableId="265311435">
    <w:abstractNumId w:val="14"/>
  </w:num>
  <w:num w:numId="24" w16cid:durableId="5376542">
    <w:abstractNumId w:val="5"/>
  </w:num>
  <w:num w:numId="25" w16cid:durableId="27069468">
    <w:abstractNumId w:val="1"/>
  </w:num>
  <w:num w:numId="26" w16cid:durableId="1814591112">
    <w:abstractNumId w:val="3"/>
  </w:num>
  <w:num w:numId="27" w16cid:durableId="1577745576">
    <w:abstractNumId w:val="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tjSyNDQ0MDU0MjNW0lEKTi0uzszPAykwMqoFAG6UUzEtAAAA"/>
  </w:docVars>
  <w:rsids>
    <w:rsidRoot w:val="00FC5213"/>
    <w:rsid w:val="00000924"/>
    <w:rsid w:val="00005D01"/>
    <w:rsid w:val="00007340"/>
    <w:rsid w:val="0001239E"/>
    <w:rsid w:val="00017081"/>
    <w:rsid w:val="00017F4F"/>
    <w:rsid w:val="000200C0"/>
    <w:rsid w:val="00021FB7"/>
    <w:rsid w:val="00030BF1"/>
    <w:rsid w:val="0003459E"/>
    <w:rsid w:val="00036520"/>
    <w:rsid w:val="000422BD"/>
    <w:rsid w:val="000467EB"/>
    <w:rsid w:val="00046DD8"/>
    <w:rsid w:val="0005015B"/>
    <w:rsid w:val="00050AF4"/>
    <w:rsid w:val="000518E3"/>
    <w:rsid w:val="00053BBF"/>
    <w:rsid w:val="0005631C"/>
    <w:rsid w:val="00056C64"/>
    <w:rsid w:val="000600C3"/>
    <w:rsid w:val="0006371E"/>
    <w:rsid w:val="000639D0"/>
    <w:rsid w:val="00063FBD"/>
    <w:rsid w:val="000643EA"/>
    <w:rsid w:val="00066632"/>
    <w:rsid w:val="00070029"/>
    <w:rsid w:val="00072B11"/>
    <w:rsid w:val="00075CF3"/>
    <w:rsid w:val="00083562"/>
    <w:rsid w:val="00093D53"/>
    <w:rsid w:val="0009466D"/>
    <w:rsid w:val="00094E24"/>
    <w:rsid w:val="000A1192"/>
    <w:rsid w:val="000A424A"/>
    <w:rsid w:val="000A7D05"/>
    <w:rsid w:val="000B56A2"/>
    <w:rsid w:val="000B61BA"/>
    <w:rsid w:val="000B664D"/>
    <w:rsid w:val="000B7D00"/>
    <w:rsid w:val="000C1BEB"/>
    <w:rsid w:val="000C4550"/>
    <w:rsid w:val="000C6329"/>
    <w:rsid w:val="000C6512"/>
    <w:rsid w:val="000D01B1"/>
    <w:rsid w:val="000E0041"/>
    <w:rsid w:val="000E6F91"/>
    <w:rsid w:val="000F0E58"/>
    <w:rsid w:val="000F1907"/>
    <w:rsid w:val="001004AC"/>
    <w:rsid w:val="00101FF0"/>
    <w:rsid w:val="00102727"/>
    <w:rsid w:val="00103243"/>
    <w:rsid w:val="00104C69"/>
    <w:rsid w:val="001155F8"/>
    <w:rsid w:val="00117467"/>
    <w:rsid w:val="0012434B"/>
    <w:rsid w:val="00124AA5"/>
    <w:rsid w:val="0012560B"/>
    <w:rsid w:val="0012704E"/>
    <w:rsid w:val="0013741C"/>
    <w:rsid w:val="001376F1"/>
    <w:rsid w:val="00140361"/>
    <w:rsid w:val="001434CF"/>
    <w:rsid w:val="00144154"/>
    <w:rsid w:val="00144E49"/>
    <w:rsid w:val="001523CE"/>
    <w:rsid w:val="00153571"/>
    <w:rsid w:val="0015488E"/>
    <w:rsid w:val="00160562"/>
    <w:rsid w:val="001641E1"/>
    <w:rsid w:val="00164857"/>
    <w:rsid w:val="00166DA1"/>
    <w:rsid w:val="0016703A"/>
    <w:rsid w:val="00167A0A"/>
    <w:rsid w:val="00167C4A"/>
    <w:rsid w:val="001700F0"/>
    <w:rsid w:val="001741AD"/>
    <w:rsid w:val="00176207"/>
    <w:rsid w:val="0017737C"/>
    <w:rsid w:val="001815C8"/>
    <w:rsid w:val="00183D0E"/>
    <w:rsid w:val="001848C7"/>
    <w:rsid w:val="00185959"/>
    <w:rsid w:val="00192F82"/>
    <w:rsid w:val="001A1E51"/>
    <w:rsid w:val="001A236F"/>
    <w:rsid w:val="001B1DA5"/>
    <w:rsid w:val="001B2A19"/>
    <w:rsid w:val="001B3D44"/>
    <w:rsid w:val="001B5412"/>
    <w:rsid w:val="001B5968"/>
    <w:rsid w:val="001C0669"/>
    <w:rsid w:val="001C1823"/>
    <w:rsid w:val="001C338A"/>
    <w:rsid w:val="001C3856"/>
    <w:rsid w:val="001C4AB3"/>
    <w:rsid w:val="001C616A"/>
    <w:rsid w:val="001D046D"/>
    <w:rsid w:val="001D0ACE"/>
    <w:rsid w:val="001D2B6C"/>
    <w:rsid w:val="001D459D"/>
    <w:rsid w:val="001D6D3B"/>
    <w:rsid w:val="001D7AA9"/>
    <w:rsid w:val="001E1190"/>
    <w:rsid w:val="001E3DE6"/>
    <w:rsid w:val="001F0864"/>
    <w:rsid w:val="001F1C81"/>
    <w:rsid w:val="001F4EEA"/>
    <w:rsid w:val="00202770"/>
    <w:rsid w:val="00203C12"/>
    <w:rsid w:val="00203D3B"/>
    <w:rsid w:val="002040E4"/>
    <w:rsid w:val="0020497B"/>
    <w:rsid w:val="00205EF8"/>
    <w:rsid w:val="00206442"/>
    <w:rsid w:val="002111C6"/>
    <w:rsid w:val="00211F51"/>
    <w:rsid w:val="002141D3"/>
    <w:rsid w:val="0021608B"/>
    <w:rsid w:val="0022066D"/>
    <w:rsid w:val="00221643"/>
    <w:rsid w:val="002216E2"/>
    <w:rsid w:val="00222EB2"/>
    <w:rsid w:val="00224729"/>
    <w:rsid w:val="002248F4"/>
    <w:rsid w:val="00231468"/>
    <w:rsid w:val="002317B1"/>
    <w:rsid w:val="002327F4"/>
    <w:rsid w:val="0023318B"/>
    <w:rsid w:val="002439E7"/>
    <w:rsid w:val="002462B7"/>
    <w:rsid w:val="00247807"/>
    <w:rsid w:val="00250A97"/>
    <w:rsid w:val="00260096"/>
    <w:rsid w:val="00265B95"/>
    <w:rsid w:val="00266026"/>
    <w:rsid w:val="00272D62"/>
    <w:rsid w:val="00273AA6"/>
    <w:rsid w:val="00273ED7"/>
    <w:rsid w:val="00276116"/>
    <w:rsid w:val="00277394"/>
    <w:rsid w:val="00280D05"/>
    <w:rsid w:val="002813F3"/>
    <w:rsid w:val="00286561"/>
    <w:rsid w:val="00291871"/>
    <w:rsid w:val="002A3FD4"/>
    <w:rsid w:val="002A45AC"/>
    <w:rsid w:val="002A72D0"/>
    <w:rsid w:val="002B4F14"/>
    <w:rsid w:val="002B5907"/>
    <w:rsid w:val="002B6350"/>
    <w:rsid w:val="002B7A29"/>
    <w:rsid w:val="002C67DC"/>
    <w:rsid w:val="002D2A70"/>
    <w:rsid w:val="002D5F45"/>
    <w:rsid w:val="002E1E32"/>
    <w:rsid w:val="002E7276"/>
    <w:rsid w:val="002F1E75"/>
    <w:rsid w:val="002F4389"/>
    <w:rsid w:val="002F561C"/>
    <w:rsid w:val="002F56D5"/>
    <w:rsid w:val="002F5CEE"/>
    <w:rsid w:val="002F6361"/>
    <w:rsid w:val="003006E8"/>
    <w:rsid w:val="00300E44"/>
    <w:rsid w:val="00303776"/>
    <w:rsid w:val="003063BA"/>
    <w:rsid w:val="00306BCB"/>
    <w:rsid w:val="003145A9"/>
    <w:rsid w:val="00321BCC"/>
    <w:rsid w:val="00325702"/>
    <w:rsid w:val="003306E9"/>
    <w:rsid w:val="00330E0A"/>
    <w:rsid w:val="00331540"/>
    <w:rsid w:val="00331616"/>
    <w:rsid w:val="00331620"/>
    <w:rsid w:val="00331813"/>
    <w:rsid w:val="00331E91"/>
    <w:rsid w:val="003342CA"/>
    <w:rsid w:val="00337D97"/>
    <w:rsid w:val="00337DD2"/>
    <w:rsid w:val="00345854"/>
    <w:rsid w:val="00347D21"/>
    <w:rsid w:val="00352A03"/>
    <w:rsid w:val="00353EEC"/>
    <w:rsid w:val="00353FD8"/>
    <w:rsid w:val="00356ED3"/>
    <w:rsid w:val="0036363E"/>
    <w:rsid w:val="00363F1C"/>
    <w:rsid w:val="00363FB4"/>
    <w:rsid w:val="00370868"/>
    <w:rsid w:val="003712A3"/>
    <w:rsid w:val="003730FF"/>
    <w:rsid w:val="00385093"/>
    <w:rsid w:val="003862D1"/>
    <w:rsid w:val="00386E6D"/>
    <w:rsid w:val="003873AC"/>
    <w:rsid w:val="00393D32"/>
    <w:rsid w:val="00395333"/>
    <w:rsid w:val="00397802"/>
    <w:rsid w:val="003978D0"/>
    <w:rsid w:val="00397F4C"/>
    <w:rsid w:val="003A4738"/>
    <w:rsid w:val="003B6180"/>
    <w:rsid w:val="003B688E"/>
    <w:rsid w:val="003C0111"/>
    <w:rsid w:val="003C2A4D"/>
    <w:rsid w:val="003C62C4"/>
    <w:rsid w:val="003C695C"/>
    <w:rsid w:val="003D0D79"/>
    <w:rsid w:val="003D582E"/>
    <w:rsid w:val="003E2A85"/>
    <w:rsid w:val="003E365C"/>
    <w:rsid w:val="003E4D5E"/>
    <w:rsid w:val="003E6DDB"/>
    <w:rsid w:val="003E6F0D"/>
    <w:rsid w:val="003E7D38"/>
    <w:rsid w:val="003F1EC2"/>
    <w:rsid w:val="003F328E"/>
    <w:rsid w:val="004017E3"/>
    <w:rsid w:val="004020A7"/>
    <w:rsid w:val="00403E56"/>
    <w:rsid w:val="0040532A"/>
    <w:rsid w:val="0041098F"/>
    <w:rsid w:val="00410F3E"/>
    <w:rsid w:val="004148A0"/>
    <w:rsid w:val="004156E6"/>
    <w:rsid w:val="00422984"/>
    <w:rsid w:val="00422CD3"/>
    <w:rsid w:val="00423114"/>
    <w:rsid w:val="00425386"/>
    <w:rsid w:val="00426AE4"/>
    <w:rsid w:val="00430017"/>
    <w:rsid w:val="004315C8"/>
    <w:rsid w:val="00431C47"/>
    <w:rsid w:val="004324C6"/>
    <w:rsid w:val="0043302A"/>
    <w:rsid w:val="004335F8"/>
    <w:rsid w:val="00434BB6"/>
    <w:rsid w:val="00434FF2"/>
    <w:rsid w:val="00435E7E"/>
    <w:rsid w:val="0044458B"/>
    <w:rsid w:val="00447484"/>
    <w:rsid w:val="004509B7"/>
    <w:rsid w:val="004510F8"/>
    <w:rsid w:val="00452343"/>
    <w:rsid w:val="00452F56"/>
    <w:rsid w:val="00454749"/>
    <w:rsid w:val="00456FEE"/>
    <w:rsid w:val="0045784B"/>
    <w:rsid w:val="004641FC"/>
    <w:rsid w:val="00465E4F"/>
    <w:rsid w:val="0046632D"/>
    <w:rsid w:val="004700E6"/>
    <w:rsid w:val="00475228"/>
    <w:rsid w:val="0048480F"/>
    <w:rsid w:val="00487EF7"/>
    <w:rsid w:val="00490E67"/>
    <w:rsid w:val="004913AB"/>
    <w:rsid w:val="0049510F"/>
    <w:rsid w:val="00495692"/>
    <w:rsid w:val="004A13B9"/>
    <w:rsid w:val="004A168F"/>
    <w:rsid w:val="004A2CD9"/>
    <w:rsid w:val="004A356B"/>
    <w:rsid w:val="004A51F2"/>
    <w:rsid w:val="004B349C"/>
    <w:rsid w:val="004B5255"/>
    <w:rsid w:val="004B5B00"/>
    <w:rsid w:val="004C416E"/>
    <w:rsid w:val="004C49C0"/>
    <w:rsid w:val="004C505A"/>
    <w:rsid w:val="004C62C1"/>
    <w:rsid w:val="004C7373"/>
    <w:rsid w:val="004C7D80"/>
    <w:rsid w:val="004D1AC3"/>
    <w:rsid w:val="004D1EBD"/>
    <w:rsid w:val="004D2296"/>
    <w:rsid w:val="004D2B7C"/>
    <w:rsid w:val="004D3BCB"/>
    <w:rsid w:val="004D4025"/>
    <w:rsid w:val="004E12DD"/>
    <w:rsid w:val="004E240D"/>
    <w:rsid w:val="004E2877"/>
    <w:rsid w:val="004E2F22"/>
    <w:rsid w:val="004E3199"/>
    <w:rsid w:val="004E3794"/>
    <w:rsid w:val="004F247F"/>
    <w:rsid w:val="004F3DBB"/>
    <w:rsid w:val="004F41CF"/>
    <w:rsid w:val="0050294C"/>
    <w:rsid w:val="0051010B"/>
    <w:rsid w:val="005112E1"/>
    <w:rsid w:val="00520495"/>
    <w:rsid w:val="00520814"/>
    <w:rsid w:val="00520E15"/>
    <w:rsid w:val="00521069"/>
    <w:rsid w:val="00524079"/>
    <w:rsid w:val="005254CC"/>
    <w:rsid w:val="00527045"/>
    <w:rsid w:val="00527F3D"/>
    <w:rsid w:val="00543328"/>
    <w:rsid w:val="00543B49"/>
    <w:rsid w:val="00544A89"/>
    <w:rsid w:val="00546E09"/>
    <w:rsid w:val="00552920"/>
    <w:rsid w:val="005529E7"/>
    <w:rsid w:val="0055375E"/>
    <w:rsid w:val="0055385F"/>
    <w:rsid w:val="00556F6C"/>
    <w:rsid w:val="005604FD"/>
    <w:rsid w:val="0056093B"/>
    <w:rsid w:val="00561EAF"/>
    <w:rsid w:val="00565191"/>
    <w:rsid w:val="005668FC"/>
    <w:rsid w:val="00570D75"/>
    <w:rsid w:val="0057159A"/>
    <w:rsid w:val="00572F5C"/>
    <w:rsid w:val="00574171"/>
    <w:rsid w:val="0057478F"/>
    <w:rsid w:val="00574F9D"/>
    <w:rsid w:val="005834E4"/>
    <w:rsid w:val="0058766B"/>
    <w:rsid w:val="005879B7"/>
    <w:rsid w:val="00587A6C"/>
    <w:rsid w:val="00587AB9"/>
    <w:rsid w:val="005901A1"/>
    <w:rsid w:val="00592DB9"/>
    <w:rsid w:val="0059613C"/>
    <w:rsid w:val="005A6245"/>
    <w:rsid w:val="005A7CDC"/>
    <w:rsid w:val="005A7F18"/>
    <w:rsid w:val="005B0A8D"/>
    <w:rsid w:val="005B1282"/>
    <w:rsid w:val="005B3C61"/>
    <w:rsid w:val="005B6C87"/>
    <w:rsid w:val="005B6D6D"/>
    <w:rsid w:val="005C3350"/>
    <w:rsid w:val="005C6103"/>
    <w:rsid w:val="005C6B10"/>
    <w:rsid w:val="005D0AFC"/>
    <w:rsid w:val="005D2978"/>
    <w:rsid w:val="005D67C1"/>
    <w:rsid w:val="005D775F"/>
    <w:rsid w:val="005E3032"/>
    <w:rsid w:val="005E59ED"/>
    <w:rsid w:val="005E66C7"/>
    <w:rsid w:val="005E78B2"/>
    <w:rsid w:val="005F330F"/>
    <w:rsid w:val="005F3BF9"/>
    <w:rsid w:val="005F43CF"/>
    <w:rsid w:val="00602322"/>
    <w:rsid w:val="00603986"/>
    <w:rsid w:val="0060763D"/>
    <w:rsid w:val="00612524"/>
    <w:rsid w:val="0061628D"/>
    <w:rsid w:val="00620937"/>
    <w:rsid w:val="0062157F"/>
    <w:rsid w:val="00621834"/>
    <w:rsid w:val="00631DDB"/>
    <w:rsid w:val="00632658"/>
    <w:rsid w:val="00634CDA"/>
    <w:rsid w:val="00637C39"/>
    <w:rsid w:val="00643ADB"/>
    <w:rsid w:val="00645F6E"/>
    <w:rsid w:val="00646CFA"/>
    <w:rsid w:val="00651E11"/>
    <w:rsid w:val="006663F2"/>
    <w:rsid w:val="00674C13"/>
    <w:rsid w:val="0067751C"/>
    <w:rsid w:val="00684872"/>
    <w:rsid w:val="0068774C"/>
    <w:rsid w:val="00687C5E"/>
    <w:rsid w:val="006901B4"/>
    <w:rsid w:val="006938AA"/>
    <w:rsid w:val="00694B7B"/>
    <w:rsid w:val="00697698"/>
    <w:rsid w:val="006A2D43"/>
    <w:rsid w:val="006B113D"/>
    <w:rsid w:val="006C0F29"/>
    <w:rsid w:val="006C1350"/>
    <w:rsid w:val="006C1B86"/>
    <w:rsid w:val="006C65B4"/>
    <w:rsid w:val="006D12AC"/>
    <w:rsid w:val="006D2D79"/>
    <w:rsid w:val="006D47F0"/>
    <w:rsid w:val="006E39DF"/>
    <w:rsid w:val="006F1592"/>
    <w:rsid w:val="006F6D5C"/>
    <w:rsid w:val="007014A6"/>
    <w:rsid w:val="00703184"/>
    <w:rsid w:val="007151A3"/>
    <w:rsid w:val="00715BF4"/>
    <w:rsid w:val="0071651C"/>
    <w:rsid w:val="007167CB"/>
    <w:rsid w:val="007201E3"/>
    <w:rsid w:val="007228AA"/>
    <w:rsid w:val="0072518F"/>
    <w:rsid w:val="007301E2"/>
    <w:rsid w:val="00730EEE"/>
    <w:rsid w:val="00732A79"/>
    <w:rsid w:val="007333DA"/>
    <w:rsid w:val="00733686"/>
    <w:rsid w:val="00733988"/>
    <w:rsid w:val="00735E04"/>
    <w:rsid w:val="00737DE3"/>
    <w:rsid w:val="00740D81"/>
    <w:rsid w:val="00743B2C"/>
    <w:rsid w:val="00743C25"/>
    <w:rsid w:val="00747D79"/>
    <w:rsid w:val="0075206C"/>
    <w:rsid w:val="00753377"/>
    <w:rsid w:val="007564CF"/>
    <w:rsid w:val="00764361"/>
    <w:rsid w:val="00765BE1"/>
    <w:rsid w:val="007714F0"/>
    <w:rsid w:val="00772A25"/>
    <w:rsid w:val="00773212"/>
    <w:rsid w:val="007734F4"/>
    <w:rsid w:val="00775658"/>
    <w:rsid w:val="007878B3"/>
    <w:rsid w:val="007908F5"/>
    <w:rsid w:val="007925E0"/>
    <w:rsid w:val="00794AB8"/>
    <w:rsid w:val="00795EF1"/>
    <w:rsid w:val="007A20A6"/>
    <w:rsid w:val="007A233B"/>
    <w:rsid w:val="007A3A33"/>
    <w:rsid w:val="007A3E31"/>
    <w:rsid w:val="007B2CB0"/>
    <w:rsid w:val="007B3BB4"/>
    <w:rsid w:val="007B421C"/>
    <w:rsid w:val="007B4A9A"/>
    <w:rsid w:val="007B608F"/>
    <w:rsid w:val="007D000C"/>
    <w:rsid w:val="007D26BC"/>
    <w:rsid w:val="007D290B"/>
    <w:rsid w:val="007D4B01"/>
    <w:rsid w:val="007D5EAD"/>
    <w:rsid w:val="007D717B"/>
    <w:rsid w:val="007D7673"/>
    <w:rsid w:val="007E2387"/>
    <w:rsid w:val="007E3F81"/>
    <w:rsid w:val="007E4352"/>
    <w:rsid w:val="007E5CD0"/>
    <w:rsid w:val="007E7344"/>
    <w:rsid w:val="007F2999"/>
    <w:rsid w:val="007F54F6"/>
    <w:rsid w:val="007F677A"/>
    <w:rsid w:val="008029DE"/>
    <w:rsid w:val="00805E4C"/>
    <w:rsid w:val="00806535"/>
    <w:rsid w:val="00811C1B"/>
    <w:rsid w:val="00812EF8"/>
    <w:rsid w:val="008136C1"/>
    <w:rsid w:val="0081375E"/>
    <w:rsid w:val="0081625D"/>
    <w:rsid w:val="00824021"/>
    <w:rsid w:val="0082403F"/>
    <w:rsid w:val="008256D8"/>
    <w:rsid w:val="0082570A"/>
    <w:rsid w:val="00827AED"/>
    <w:rsid w:val="00827D4D"/>
    <w:rsid w:val="00830471"/>
    <w:rsid w:val="008309E2"/>
    <w:rsid w:val="008314C8"/>
    <w:rsid w:val="00831F55"/>
    <w:rsid w:val="00836955"/>
    <w:rsid w:val="008374F0"/>
    <w:rsid w:val="00841831"/>
    <w:rsid w:val="00841DE5"/>
    <w:rsid w:val="00844556"/>
    <w:rsid w:val="00844D65"/>
    <w:rsid w:val="008460D7"/>
    <w:rsid w:val="008500E2"/>
    <w:rsid w:val="00852CA1"/>
    <w:rsid w:val="008573C8"/>
    <w:rsid w:val="00860373"/>
    <w:rsid w:val="0087107D"/>
    <w:rsid w:val="00876285"/>
    <w:rsid w:val="00876896"/>
    <w:rsid w:val="00877C49"/>
    <w:rsid w:val="00880227"/>
    <w:rsid w:val="008824CB"/>
    <w:rsid w:val="00883DEB"/>
    <w:rsid w:val="00885CE1"/>
    <w:rsid w:val="008872D9"/>
    <w:rsid w:val="00887D84"/>
    <w:rsid w:val="008A1675"/>
    <w:rsid w:val="008A2202"/>
    <w:rsid w:val="008B07D2"/>
    <w:rsid w:val="008B07D5"/>
    <w:rsid w:val="008B1E7E"/>
    <w:rsid w:val="008B2C87"/>
    <w:rsid w:val="008B7BB6"/>
    <w:rsid w:val="008C0FC5"/>
    <w:rsid w:val="008C3710"/>
    <w:rsid w:val="008C3D8C"/>
    <w:rsid w:val="008C4E41"/>
    <w:rsid w:val="008D1666"/>
    <w:rsid w:val="008D6264"/>
    <w:rsid w:val="008D64CF"/>
    <w:rsid w:val="008D711E"/>
    <w:rsid w:val="008D7664"/>
    <w:rsid w:val="008D77F5"/>
    <w:rsid w:val="008E3041"/>
    <w:rsid w:val="008E701F"/>
    <w:rsid w:val="008F7418"/>
    <w:rsid w:val="00900CAF"/>
    <w:rsid w:val="00901ED8"/>
    <w:rsid w:val="00902C80"/>
    <w:rsid w:val="00903205"/>
    <w:rsid w:val="00903A47"/>
    <w:rsid w:val="009108D5"/>
    <w:rsid w:val="00912CFF"/>
    <w:rsid w:val="009139C1"/>
    <w:rsid w:val="00913D0F"/>
    <w:rsid w:val="009163BC"/>
    <w:rsid w:val="00916BB9"/>
    <w:rsid w:val="00923B05"/>
    <w:rsid w:val="00932265"/>
    <w:rsid w:val="00936E51"/>
    <w:rsid w:val="00937404"/>
    <w:rsid w:val="00943620"/>
    <w:rsid w:val="009513A2"/>
    <w:rsid w:val="00951CF7"/>
    <w:rsid w:val="00953014"/>
    <w:rsid w:val="009530C6"/>
    <w:rsid w:val="00954546"/>
    <w:rsid w:val="00954563"/>
    <w:rsid w:val="00962024"/>
    <w:rsid w:val="00964F60"/>
    <w:rsid w:val="00973555"/>
    <w:rsid w:val="00985BEB"/>
    <w:rsid w:val="009867E6"/>
    <w:rsid w:val="00995C5D"/>
    <w:rsid w:val="009968BC"/>
    <w:rsid w:val="009A68CF"/>
    <w:rsid w:val="009A7209"/>
    <w:rsid w:val="009B0DFF"/>
    <w:rsid w:val="009B2470"/>
    <w:rsid w:val="009B4618"/>
    <w:rsid w:val="009B57DF"/>
    <w:rsid w:val="009B753F"/>
    <w:rsid w:val="009B754F"/>
    <w:rsid w:val="009C3865"/>
    <w:rsid w:val="009D052F"/>
    <w:rsid w:val="009D778D"/>
    <w:rsid w:val="009D7B58"/>
    <w:rsid w:val="009E081A"/>
    <w:rsid w:val="009E4F72"/>
    <w:rsid w:val="009E59CA"/>
    <w:rsid w:val="009F067B"/>
    <w:rsid w:val="009F1D7D"/>
    <w:rsid w:val="009F4B1A"/>
    <w:rsid w:val="009F6ADF"/>
    <w:rsid w:val="009F6F70"/>
    <w:rsid w:val="009F724D"/>
    <w:rsid w:val="00A007AC"/>
    <w:rsid w:val="00A01318"/>
    <w:rsid w:val="00A0137B"/>
    <w:rsid w:val="00A02888"/>
    <w:rsid w:val="00A0296E"/>
    <w:rsid w:val="00A07195"/>
    <w:rsid w:val="00A07FA1"/>
    <w:rsid w:val="00A14125"/>
    <w:rsid w:val="00A143A7"/>
    <w:rsid w:val="00A15408"/>
    <w:rsid w:val="00A20364"/>
    <w:rsid w:val="00A218DD"/>
    <w:rsid w:val="00A23643"/>
    <w:rsid w:val="00A27821"/>
    <w:rsid w:val="00A27EEC"/>
    <w:rsid w:val="00A309E2"/>
    <w:rsid w:val="00A323E2"/>
    <w:rsid w:val="00A33DE5"/>
    <w:rsid w:val="00A33F3D"/>
    <w:rsid w:val="00A371D5"/>
    <w:rsid w:val="00A4051B"/>
    <w:rsid w:val="00A40EC4"/>
    <w:rsid w:val="00A44E08"/>
    <w:rsid w:val="00A46B54"/>
    <w:rsid w:val="00A55D80"/>
    <w:rsid w:val="00A574C0"/>
    <w:rsid w:val="00A675D3"/>
    <w:rsid w:val="00A71B3B"/>
    <w:rsid w:val="00A72158"/>
    <w:rsid w:val="00A73AC2"/>
    <w:rsid w:val="00A744AF"/>
    <w:rsid w:val="00A7694C"/>
    <w:rsid w:val="00A76AD2"/>
    <w:rsid w:val="00A820F4"/>
    <w:rsid w:val="00A82D22"/>
    <w:rsid w:val="00A851E2"/>
    <w:rsid w:val="00A903BC"/>
    <w:rsid w:val="00A90FEF"/>
    <w:rsid w:val="00A92B4E"/>
    <w:rsid w:val="00A94E47"/>
    <w:rsid w:val="00A94F6D"/>
    <w:rsid w:val="00A976B5"/>
    <w:rsid w:val="00A9784E"/>
    <w:rsid w:val="00AA1CF0"/>
    <w:rsid w:val="00AA6BF8"/>
    <w:rsid w:val="00AA6ED4"/>
    <w:rsid w:val="00AA7A44"/>
    <w:rsid w:val="00AB00C1"/>
    <w:rsid w:val="00AC2103"/>
    <w:rsid w:val="00AD0CF6"/>
    <w:rsid w:val="00AD2C3A"/>
    <w:rsid w:val="00AD764C"/>
    <w:rsid w:val="00AE1A78"/>
    <w:rsid w:val="00AE215B"/>
    <w:rsid w:val="00AE7BEA"/>
    <w:rsid w:val="00AF06E0"/>
    <w:rsid w:val="00AF0D2C"/>
    <w:rsid w:val="00AF1465"/>
    <w:rsid w:val="00AF23AF"/>
    <w:rsid w:val="00AF350E"/>
    <w:rsid w:val="00AF633C"/>
    <w:rsid w:val="00B0233C"/>
    <w:rsid w:val="00B02725"/>
    <w:rsid w:val="00B0687F"/>
    <w:rsid w:val="00B078B1"/>
    <w:rsid w:val="00B12CAB"/>
    <w:rsid w:val="00B143AA"/>
    <w:rsid w:val="00B14D93"/>
    <w:rsid w:val="00B15B42"/>
    <w:rsid w:val="00B17715"/>
    <w:rsid w:val="00B32E66"/>
    <w:rsid w:val="00B34D3D"/>
    <w:rsid w:val="00B3639E"/>
    <w:rsid w:val="00B36495"/>
    <w:rsid w:val="00B40C09"/>
    <w:rsid w:val="00B43E16"/>
    <w:rsid w:val="00B43EC5"/>
    <w:rsid w:val="00B45CA9"/>
    <w:rsid w:val="00B516A4"/>
    <w:rsid w:val="00B62F24"/>
    <w:rsid w:val="00B637F7"/>
    <w:rsid w:val="00B66143"/>
    <w:rsid w:val="00B670ED"/>
    <w:rsid w:val="00B70470"/>
    <w:rsid w:val="00B713D3"/>
    <w:rsid w:val="00B77FC9"/>
    <w:rsid w:val="00B81618"/>
    <w:rsid w:val="00B8474E"/>
    <w:rsid w:val="00B90146"/>
    <w:rsid w:val="00B941B6"/>
    <w:rsid w:val="00BA57A7"/>
    <w:rsid w:val="00BB0A94"/>
    <w:rsid w:val="00BB142F"/>
    <w:rsid w:val="00BB2369"/>
    <w:rsid w:val="00BB650A"/>
    <w:rsid w:val="00BC3049"/>
    <w:rsid w:val="00BC40AC"/>
    <w:rsid w:val="00BC5306"/>
    <w:rsid w:val="00BD29DE"/>
    <w:rsid w:val="00BD4F2C"/>
    <w:rsid w:val="00BD5209"/>
    <w:rsid w:val="00BD74FD"/>
    <w:rsid w:val="00BE3946"/>
    <w:rsid w:val="00BE46F8"/>
    <w:rsid w:val="00BE76B7"/>
    <w:rsid w:val="00BF19E9"/>
    <w:rsid w:val="00BF4460"/>
    <w:rsid w:val="00BF4A12"/>
    <w:rsid w:val="00BF51E7"/>
    <w:rsid w:val="00C0589A"/>
    <w:rsid w:val="00C05CF6"/>
    <w:rsid w:val="00C07E3E"/>
    <w:rsid w:val="00C14A8A"/>
    <w:rsid w:val="00C1705D"/>
    <w:rsid w:val="00C24857"/>
    <w:rsid w:val="00C25D2B"/>
    <w:rsid w:val="00C32571"/>
    <w:rsid w:val="00C33DEE"/>
    <w:rsid w:val="00C421D2"/>
    <w:rsid w:val="00C42B0F"/>
    <w:rsid w:val="00C454D2"/>
    <w:rsid w:val="00C467CD"/>
    <w:rsid w:val="00C46A8F"/>
    <w:rsid w:val="00C57F7C"/>
    <w:rsid w:val="00C61926"/>
    <w:rsid w:val="00C61C92"/>
    <w:rsid w:val="00C660AD"/>
    <w:rsid w:val="00C805D3"/>
    <w:rsid w:val="00C813AF"/>
    <w:rsid w:val="00C86D53"/>
    <w:rsid w:val="00C929B5"/>
    <w:rsid w:val="00C93681"/>
    <w:rsid w:val="00C93E23"/>
    <w:rsid w:val="00C94632"/>
    <w:rsid w:val="00CA12F6"/>
    <w:rsid w:val="00CA25BC"/>
    <w:rsid w:val="00CA2702"/>
    <w:rsid w:val="00CA3DEA"/>
    <w:rsid w:val="00CC242B"/>
    <w:rsid w:val="00CC38FB"/>
    <w:rsid w:val="00CC6161"/>
    <w:rsid w:val="00CD1237"/>
    <w:rsid w:val="00CD1C3D"/>
    <w:rsid w:val="00CD471C"/>
    <w:rsid w:val="00CD541F"/>
    <w:rsid w:val="00CE0FC1"/>
    <w:rsid w:val="00CE66B8"/>
    <w:rsid w:val="00CF36AD"/>
    <w:rsid w:val="00CF3C99"/>
    <w:rsid w:val="00CF5A47"/>
    <w:rsid w:val="00CF72F1"/>
    <w:rsid w:val="00D027B8"/>
    <w:rsid w:val="00D10A96"/>
    <w:rsid w:val="00D11019"/>
    <w:rsid w:val="00D14D23"/>
    <w:rsid w:val="00D15939"/>
    <w:rsid w:val="00D17BB0"/>
    <w:rsid w:val="00D21802"/>
    <w:rsid w:val="00D263DF"/>
    <w:rsid w:val="00D309CF"/>
    <w:rsid w:val="00D33AEC"/>
    <w:rsid w:val="00D33DAC"/>
    <w:rsid w:val="00D3691B"/>
    <w:rsid w:val="00D3713E"/>
    <w:rsid w:val="00D4093D"/>
    <w:rsid w:val="00D504A1"/>
    <w:rsid w:val="00D537B6"/>
    <w:rsid w:val="00D544F5"/>
    <w:rsid w:val="00D5728A"/>
    <w:rsid w:val="00D60216"/>
    <w:rsid w:val="00D603DA"/>
    <w:rsid w:val="00D624A1"/>
    <w:rsid w:val="00D75519"/>
    <w:rsid w:val="00D77D20"/>
    <w:rsid w:val="00D84054"/>
    <w:rsid w:val="00D878CE"/>
    <w:rsid w:val="00D95C0B"/>
    <w:rsid w:val="00DA034A"/>
    <w:rsid w:val="00DA09A8"/>
    <w:rsid w:val="00DA179A"/>
    <w:rsid w:val="00DA3578"/>
    <w:rsid w:val="00DB04F5"/>
    <w:rsid w:val="00DB4144"/>
    <w:rsid w:val="00DB49B9"/>
    <w:rsid w:val="00DB5649"/>
    <w:rsid w:val="00DB5FCC"/>
    <w:rsid w:val="00DB644B"/>
    <w:rsid w:val="00DB776C"/>
    <w:rsid w:val="00DC0D30"/>
    <w:rsid w:val="00DC107A"/>
    <w:rsid w:val="00DC18A4"/>
    <w:rsid w:val="00DC393E"/>
    <w:rsid w:val="00DC7E97"/>
    <w:rsid w:val="00DD01A6"/>
    <w:rsid w:val="00DD1A98"/>
    <w:rsid w:val="00DD2020"/>
    <w:rsid w:val="00DD5459"/>
    <w:rsid w:val="00DD6206"/>
    <w:rsid w:val="00DE1DE3"/>
    <w:rsid w:val="00DE3DA5"/>
    <w:rsid w:val="00DE45DB"/>
    <w:rsid w:val="00DE5648"/>
    <w:rsid w:val="00DE5B36"/>
    <w:rsid w:val="00DE5C9F"/>
    <w:rsid w:val="00DE720E"/>
    <w:rsid w:val="00DE7971"/>
    <w:rsid w:val="00DE7DB7"/>
    <w:rsid w:val="00DF0A0C"/>
    <w:rsid w:val="00DF377F"/>
    <w:rsid w:val="00DF3AE5"/>
    <w:rsid w:val="00DF550F"/>
    <w:rsid w:val="00E006F1"/>
    <w:rsid w:val="00E0152D"/>
    <w:rsid w:val="00E02EF4"/>
    <w:rsid w:val="00E04457"/>
    <w:rsid w:val="00E05623"/>
    <w:rsid w:val="00E06DF0"/>
    <w:rsid w:val="00E1500D"/>
    <w:rsid w:val="00E167EC"/>
    <w:rsid w:val="00E169B6"/>
    <w:rsid w:val="00E17838"/>
    <w:rsid w:val="00E1787A"/>
    <w:rsid w:val="00E20353"/>
    <w:rsid w:val="00E20E32"/>
    <w:rsid w:val="00E2264E"/>
    <w:rsid w:val="00E26222"/>
    <w:rsid w:val="00E304D5"/>
    <w:rsid w:val="00E42663"/>
    <w:rsid w:val="00E43F3D"/>
    <w:rsid w:val="00E50184"/>
    <w:rsid w:val="00E50FF9"/>
    <w:rsid w:val="00E552FA"/>
    <w:rsid w:val="00E5751A"/>
    <w:rsid w:val="00E60B8F"/>
    <w:rsid w:val="00E638F4"/>
    <w:rsid w:val="00E639DD"/>
    <w:rsid w:val="00E65584"/>
    <w:rsid w:val="00E66EDA"/>
    <w:rsid w:val="00E67F1D"/>
    <w:rsid w:val="00E73C12"/>
    <w:rsid w:val="00E75579"/>
    <w:rsid w:val="00E7602C"/>
    <w:rsid w:val="00E80173"/>
    <w:rsid w:val="00E8046C"/>
    <w:rsid w:val="00E821DB"/>
    <w:rsid w:val="00E82FB1"/>
    <w:rsid w:val="00E86EE9"/>
    <w:rsid w:val="00E916B9"/>
    <w:rsid w:val="00E955F7"/>
    <w:rsid w:val="00EA1670"/>
    <w:rsid w:val="00EA7087"/>
    <w:rsid w:val="00EB0A14"/>
    <w:rsid w:val="00EB460A"/>
    <w:rsid w:val="00EB6153"/>
    <w:rsid w:val="00EC192B"/>
    <w:rsid w:val="00EC1B63"/>
    <w:rsid w:val="00EC7406"/>
    <w:rsid w:val="00ED180A"/>
    <w:rsid w:val="00ED2700"/>
    <w:rsid w:val="00ED7CCC"/>
    <w:rsid w:val="00EE0799"/>
    <w:rsid w:val="00EE4565"/>
    <w:rsid w:val="00EE4F62"/>
    <w:rsid w:val="00EE54F3"/>
    <w:rsid w:val="00EE6E6E"/>
    <w:rsid w:val="00EF0783"/>
    <w:rsid w:val="00EF0F9A"/>
    <w:rsid w:val="00EF1127"/>
    <w:rsid w:val="00EF5C86"/>
    <w:rsid w:val="00EF62A2"/>
    <w:rsid w:val="00F016CA"/>
    <w:rsid w:val="00F04467"/>
    <w:rsid w:val="00F055EC"/>
    <w:rsid w:val="00F11195"/>
    <w:rsid w:val="00F11F93"/>
    <w:rsid w:val="00F15829"/>
    <w:rsid w:val="00F164F9"/>
    <w:rsid w:val="00F168AA"/>
    <w:rsid w:val="00F27C08"/>
    <w:rsid w:val="00F311EC"/>
    <w:rsid w:val="00F321DB"/>
    <w:rsid w:val="00F3392A"/>
    <w:rsid w:val="00F366E5"/>
    <w:rsid w:val="00F41766"/>
    <w:rsid w:val="00F42A9B"/>
    <w:rsid w:val="00F46EC3"/>
    <w:rsid w:val="00F507D5"/>
    <w:rsid w:val="00F551E6"/>
    <w:rsid w:val="00F559D3"/>
    <w:rsid w:val="00F61859"/>
    <w:rsid w:val="00F61EEC"/>
    <w:rsid w:val="00F66B89"/>
    <w:rsid w:val="00F72832"/>
    <w:rsid w:val="00F773A2"/>
    <w:rsid w:val="00F82AE4"/>
    <w:rsid w:val="00F90B12"/>
    <w:rsid w:val="00F95698"/>
    <w:rsid w:val="00F9619B"/>
    <w:rsid w:val="00FA2429"/>
    <w:rsid w:val="00FA363E"/>
    <w:rsid w:val="00FA5CE2"/>
    <w:rsid w:val="00FA66A2"/>
    <w:rsid w:val="00FB0932"/>
    <w:rsid w:val="00FB0F07"/>
    <w:rsid w:val="00FB20FC"/>
    <w:rsid w:val="00FB3B02"/>
    <w:rsid w:val="00FB4835"/>
    <w:rsid w:val="00FB5B5E"/>
    <w:rsid w:val="00FB7215"/>
    <w:rsid w:val="00FC0420"/>
    <w:rsid w:val="00FC172C"/>
    <w:rsid w:val="00FC197A"/>
    <w:rsid w:val="00FC342D"/>
    <w:rsid w:val="00FC5213"/>
    <w:rsid w:val="00FC63E5"/>
    <w:rsid w:val="00FC69F3"/>
    <w:rsid w:val="00FC7283"/>
    <w:rsid w:val="00FD4FF0"/>
    <w:rsid w:val="00FD641D"/>
    <w:rsid w:val="00FE0935"/>
    <w:rsid w:val="00FE143B"/>
    <w:rsid w:val="00FE1BEE"/>
    <w:rsid w:val="00FE1F7A"/>
    <w:rsid w:val="00FE59D8"/>
    <w:rsid w:val="00FF2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583681BB"/>
  <w15:chartTrackingRefBased/>
  <w15:docId w15:val="{6BE81CAF-B359-434A-A8A7-D15F7182B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046C"/>
  </w:style>
  <w:style w:type="paragraph" w:styleId="Heading1">
    <w:name w:val="heading 1"/>
    <w:basedOn w:val="Normal"/>
    <w:next w:val="Normal"/>
    <w:link w:val="Heading1Char"/>
    <w:qFormat/>
    <w:rsid w:val="000F0E58"/>
    <w:pPr>
      <w:keepNext/>
      <w:tabs>
        <w:tab w:val="left" w:pos="540"/>
      </w:tabs>
      <w:outlineLvl w:val="0"/>
    </w:pPr>
    <w:rPr>
      <w:b/>
      <w:sz w:val="24"/>
      <w:u w:val="single"/>
    </w:rPr>
  </w:style>
  <w:style w:type="paragraph" w:styleId="Heading2">
    <w:name w:val="heading 2"/>
    <w:basedOn w:val="Normal"/>
    <w:next w:val="Normal"/>
    <w:link w:val="Heading2Char"/>
    <w:qFormat/>
    <w:rsid w:val="000F0E58"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link w:val="Heading3Char"/>
    <w:qFormat/>
    <w:rsid w:val="000F0E58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qFormat/>
    <w:rsid w:val="000F0E58"/>
    <w:pPr>
      <w:keepNext/>
      <w:outlineLvl w:val="3"/>
    </w:pPr>
    <w:rPr>
      <w:b/>
      <w:sz w:val="22"/>
      <w:u w:val="single"/>
    </w:rPr>
  </w:style>
  <w:style w:type="paragraph" w:styleId="Heading5">
    <w:name w:val="heading 5"/>
    <w:basedOn w:val="Normal"/>
    <w:next w:val="Normal"/>
    <w:link w:val="Heading5Char"/>
    <w:qFormat/>
    <w:rsid w:val="000F0E58"/>
    <w:pPr>
      <w:keepNext/>
      <w:outlineLvl w:val="4"/>
    </w:pPr>
    <w:rPr>
      <w:b/>
      <w:sz w:val="24"/>
    </w:rPr>
  </w:style>
  <w:style w:type="paragraph" w:styleId="Heading6">
    <w:name w:val="heading 6"/>
    <w:basedOn w:val="Normal"/>
    <w:next w:val="Normal"/>
    <w:link w:val="Heading6Char"/>
    <w:qFormat/>
    <w:rsid w:val="00AF1465"/>
    <w:pPr>
      <w:keepNext/>
      <w:keepLines/>
      <w:spacing w:before="40" w:line="259" w:lineRule="auto"/>
      <w:ind w:left="3600"/>
      <w:outlineLvl w:val="5"/>
    </w:pPr>
    <w:rPr>
      <w:rFonts w:ascii="Calibri Light" w:hAnsi="Calibri Light"/>
      <w:color w:val="1F4D78"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AF1465"/>
    <w:pPr>
      <w:keepNext/>
      <w:keepLines/>
      <w:spacing w:before="40" w:line="259" w:lineRule="auto"/>
      <w:ind w:left="4320"/>
      <w:outlineLvl w:val="6"/>
    </w:pPr>
    <w:rPr>
      <w:rFonts w:ascii="Calibri Light" w:hAnsi="Calibri Light"/>
      <w:i/>
      <w:iCs/>
      <w:color w:val="1F4D78"/>
      <w:sz w:val="22"/>
      <w:szCs w:val="22"/>
    </w:rPr>
  </w:style>
  <w:style w:type="paragraph" w:styleId="Heading8">
    <w:name w:val="heading 8"/>
    <w:basedOn w:val="Normal"/>
    <w:next w:val="Normal"/>
    <w:link w:val="Heading8Char"/>
    <w:qFormat/>
    <w:rsid w:val="00AF1465"/>
    <w:pPr>
      <w:keepNext/>
      <w:keepLines/>
      <w:spacing w:before="40" w:line="259" w:lineRule="auto"/>
      <w:ind w:left="5040"/>
      <w:outlineLvl w:val="7"/>
    </w:pPr>
    <w:rPr>
      <w:rFonts w:ascii="Calibri Light" w:hAnsi="Calibri Light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qFormat/>
    <w:rsid w:val="00AF1465"/>
    <w:pPr>
      <w:keepNext/>
      <w:keepLines/>
      <w:spacing w:before="40" w:line="259" w:lineRule="auto"/>
      <w:ind w:left="5760"/>
      <w:outlineLvl w:val="8"/>
    </w:pPr>
    <w:rPr>
      <w:rFonts w:ascii="Calibri Light" w:hAnsi="Calibri Light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F0E5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1"/>
    <w:uiPriority w:val="99"/>
    <w:rsid w:val="000F0E58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0F0E58"/>
    <w:pPr>
      <w:tabs>
        <w:tab w:val="left" w:pos="540"/>
      </w:tabs>
      <w:ind w:left="540"/>
    </w:pPr>
    <w:rPr>
      <w:sz w:val="24"/>
    </w:rPr>
  </w:style>
  <w:style w:type="paragraph" w:styleId="BodyTextIndent2">
    <w:name w:val="Body Text Indent 2"/>
    <w:basedOn w:val="Normal"/>
    <w:rsid w:val="000F0E58"/>
    <w:pPr>
      <w:tabs>
        <w:tab w:val="left" w:pos="540"/>
      </w:tabs>
      <w:ind w:left="540"/>
      <w:jc w:val="both"/>
    </w:pPr>
    <w:rPr>
      <w:sz w:val="24"/>
    </w:rPr>
  </w:style>
  <w:style w:type="paragraph" w:styleId="BodyText2">
    <w:name w:val="Body Text 2"/>
    <w:basedOn w:val="Normal"/>
    <w:rsid w:val="000F0E58"/>
    <w:rPr>
      <w:b/>
      <w:sz w:val="24"/>
    </w:rPr>
  </w:style>
  <w:style w:type="paragraph" w:styleId="BodyText3">
    <w:name w:val="Body Text 3"/>
    <w:basedOn w:val="Normal"/>
    <w:rsid w:val="000F0E58"/>
    <w:rPr>
      <w:sz w:val="22"/>
    </w:rPr>
  </w:style>
  <w:style w:type="table" w:styleId="TableGrid">
    <w:name w:val="Table Grid"/>
    <w:basedOn w:val="TableNormal"/>
    <w:rsid w:val="00527F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BD4F2C"/>
    <w:pPr>
      <w:spacing w:after="120"/>
    </w:pPr>
  </w:style>
  <w:style w:type="paragraph" w:styleId="Title">
    <w:name w:val="Title"/>
    <w:basedOn w:val="Normal"/>
    <w:qFormat/>
    <w:rsid w:val="00BD4F2C"/>
    <w:pPr>
      <w:jc w:val="center"/>
    </w:pPr>
    <w:rPr>
      <w:b/>
      <w:sz w:val="24"/>
    </w:rPr>
  </w:style>
  <w:style w:type="character" w:styleId="Hyperlink">
    <w:name w:val="Hyperlink"/>
    <w:rsid w:val="00BD4F2C"/>
    <w:rPr>
      <w:color w:val="0000FF"/>
      <w:u w:val="single"/>
    </w:rPr>
  </w:style>
  <w:style w:type="paragraph" w:styleId="NormalWeb">
    <w:name w:val="Normal (Web)"/>
    <w:basedOn w:val="Normal"/>
    <w:uiPriority w:val="99"/>
    <w:rsid w:val="009F067B"/>
    <w:pPr>
      <w:spacing w:before="100" w:beforeAutospacing="1" w:after="100" w:afterAutospacing="1"/>
    </w:pPr>
    <w:rPr>
      <w:sz w:val="24"/>
      <w:szCs w:val="24"/>
    </w:rPr>
  </w:style>
  <w:style w:type="character" w:styleId="PageNumber">
    <w:name w:val="page number"/>
    <w:basedOn w:val="DefaultParagraphFont"/>
    <w:rsid w:val="00300E44"/>
  </w:style>
  <w:style w:type="paragraph" w:styleId="BalloonText">
    <w:name w:val="Balloon Text"/>
    <w:basedOn w:val="Normal"/>
    <w:link w:val="BalloonTextChar"/>
    <w:semiHidden/>
    <w:rsid w:val="00CC6161"/>
    <w:rPr>
      <w:rFonts w:ascii="Tahoma" w:hAnsi="Tahoma" w:cs="Tahoma"/>
      <w:sz w:val="16"/>
      <w:szCs w:val="16"/>
    </w:rPr>
  </w:style>
  <w:style w:type="character" w:styleId="Strong">
    <w:name w:val="Strong"/>
    <w:qFormat/>
    <w:rsid w:val="00B40C09"/>
    <w:rPr>
      <w:b/>
      <w:bCs/>
    </w:rPr>
  </w:style>
  <w:style w:type="character" w:customStyle="1" w:styleId="content">
    <w:name w:val="content"/>
    <w:basedOn w:val="DefaultParagraphFont"/>
    <w:rsid w:val="00E86EE9"/>
  </w:style>
  <w:style w:type="paragraph" w:customStyle="1" w:styleId="Style">
    <w:name w:val="Style"/>
    <w:rsid w:val="00732A79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character" w:styleId="FollowedHyperlink">
    <w:name w:val="FollowedHyperlink"/>
    <w:rsid w:val="00094E24"/>
    <w:rPr>
      <w:color w:val="800080"/>
      <w:u w:val="single"/>
    </w:rPr>
  </w:style>
  <w:style w:type="paragraph" w:customStyle="1" w:styleId="Normal1">
    <w:name w:val="Normal1"/>
    <w:rsid w:val="00273AA6"/>
    <w:rPr>
      <w:rFonts w:ascii="Calibri" w:hAnsi="Calibri" w:cs="Calibri"/>
      <w:color w:val="000000"/>
      <w:sz w:val="24"/>
      <w:szCs w:val="24"/>
    </w:rPr>
  </w:style>
  <w:style w:type="character" w:customStyle="1" w:styleId="FooterChar1">
    <w:name w:val="Footer Char1"/>
    <w:link w:val="Footer"/>
    <w:uiPriority w:val="99"/>
    <w:rsid w:val="00DF3AE5"/>
  </w:style>
  <w:style w:type="paragraph" w:styleId="ListParagraph">
    <w:name w:val="List Paragraph"/>
    <w:basedOn w:val="Normal"/>
    <w:uiPriority w:val="34"/>
    <w:qFormat/>
    <w:rsid w:val="008C3D8C"/>
    <w:pPr>
      <w:widowControl w:val="0"/>
      <w:autoSpaceDE w:val="0"/>
      <w:autoSpaceDN w:val="0"/>
      <w:adjustRightInd w:val="0"/>
      <w:ind w:left="720"/>
      <w:contextualSpacing/>
    </w:pPr>
    <w:rPr>
      <w:rFonts w:ascii="Courier New" w:hAnsi="Courier New"/>
      <w:sz w:val="24"/>
      <w:szCs w:val="24"/>
    </w:rPr>
  </w:style>
  <w:style w:type="character" w:styleId="CommentReference">
    <w:name w:val="annotation reference"/>
    <w:semiHidden/>
    <w:rsid w:val="002327F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327F4"/>
  </w:style>
  <w:style w:type="paragraph" w:styleId="CommentSubject">
    <w:name w:val="annotation subject"/>
    <w:basedOn w:val="CommentText"/>
    <w:next w:val="CommentText"/>
    <w:link w:val="CommentSubjectChar"/>
    <w:semiHidden/>
    <w:rsid w:val="002327F4"/>
    <w:rPr>
      <w:b/>
      <w:bCs/>
    </w:rPr>
  </w:style>
  <w:style w:type="character" w:customStyle="1" w:styleId="CommentTextChar">
    <w:name w:val="Comment Text Char"/>
    <w:link w:val="CommentText"/>
    <w:rsid w:val="009968BC"/>
    <w:rPr>
      <w:lang w:val="en-US" w:eastAsia="en-US" w:bidi="ar-SA"/>
    </w:rPr>
  </w:style>
  <w:style w:type="character" w:customStyle="1" w:styleId="Heading1Char">
    <w:name w:val="Heading 1 Char"/>
    <w:link w:val="Heading1"/>
    <w:rsid w:val="00AF1465"/>
    <w:rPr>
      <w:b/>
      <w:sz w:val="24"/>
      <w:u w:val="single"/>
      <w:lang w:val="en-US" w:eastAsia="en-US" w:bidi="ar-SA"/>
    </w:rPr>
  </w:style>
  <w:style w:type="character" w:customStyle="1" w:styleId="Heading2Char">
    <w:name w:val="Heading 2 Char"/>
    <w:link w:val="Heading2"/>
    <w:rsid w:val="00AF1465"/>
    <w:rPr>
      <w:b/>
      <w:sz w:val="28"/>
      <w:lang w:val="en-US" w:eastAsia="en-US" w:bidi="ar-SA"/>
    </w:rPr>
  </w:style>
  <w:style w:type="character" w:customStyle="1" w:styleId="Heading3Char">
    <w:name w:val="Heading 3 Char"/>
    <w:link w:val="Heading3"/>
    <w:rsid w:val="00AF1465"/>
    <w:rPr>
      <w:sz w:val="28"/>
      <w:lang w:val="en-US" w:eastAsia="en-US" w:bidi="ar-SA"/>
    </w:rPr>
  </w:style>
  <w:style w:type="character" w:customStyle="1" w:styleId="Heading4Char">
    <w:name w:val="Heading 4 Char"/>
    <w:link w:val="Heading4"/>
    <w:rsid w:val="00AF1465"/>
    <w:rPr>
      <w:b/>
      <w:sz w:val="22"/>
      <w:u w:val="single"/>
      <w:lang w:val="en-US" w:eastAsia="en-US" w:bidi="ar-SA"/>
    </w:rPr>
  </w:style>
  <w:style w:type="character" w:customStyle="1" w:styleId="Heading5Char">
    <w:name w:val="Heading 5 Char"/>
    <w:link w:val="Heading5"/>
    <w:semiHidden/>
    <w:rsid w:val="00AF1465"/>
    <w:rPr>
      <w:b/>
      <w:sz w:val="24"/>
      <w:lang w:val="en-US" w:eastAsia="en-US" w:bidi="ar-SA"/>
    </w:rPr>
  </w:style>
  <w:style w:type="character" w:customStyle="1" w:styleId="Heading6Char">
    <w:name w:val="Heading 6 Char"/>
    <w:link w:val="Heading6"/>
    <w:semiHidden/>
    <w:rsid w:val="00AF1465"/>
    <w:rPr>
      <w:rFonts w:ascii="Calibri Light" w:hAnsi="Calibri Light"/>
      <w:color w:val="1F4D78"/>
      <w:sz w:val="22"/>
      <w:szCs w:val="22"/>
      <w:lang w:val="en-US" w:eastAsia="en-US" w:bidi="ar-SA"/>
    </w:rPr>
  </w:style>
  <w:style w:type="character" w:customStyle="1" w:styleId="Heading7Char">
    <w:name w:val="Heading 7 Char"/>
    <w:link w:val="Heading7"/>
    <w:semiHidden/>
    <w:rsid w:val="00AF1465"/>
    <w:rPr>
      <w:rFonts w:ascii="Calibri Light" w:hAnsi="Calibri Light"/>
      <w:i/>
      <w:iCs/>
      <w:color w:val="1F4D78"/>
      <w:sz w:val="22"/>
      <w:szCs w:val="22"/>
      <w:lang w:val="en-US" w:eastAsia="en-US" w:bidi="ar-SA"/>
    </w:rPr>
  </w:style>
  <w:style w:type="character" w:customStyle="1" w:styleId="Heading8Char">
    <w:name w:val="Heading 8 Char"/>
    <w:link w:val="Heading8"/>
    <w:semiHidden/>
    <w:rsid w:val="00AF1465"/>
    <w:rPr>
      <w:rFonts w:ascii="Calibri Light" w:hAnsi="Calibri Light"/>
      <w:color w:val="272727"/>
      <w:sz w:val="21"/>
      <w:szCs w:val="21"/>
      <w:lang w:val="en-US" w:eastAsia="en-US" w:bidi="ar-SA"/>
    </w:rPr>
  </w:style>
  <w:style w:type="character" w:customStyle="1" w:styleId="Heading9Char">
    <w:name w:val="Heading 9 Char"/>
    <w:link w:val="Heading9"/>
    <w:semiHidden/>
    <w:rsid w:val="00AF1465"/>
    <w:rPr>
      <w:rFonts w:ascii="Calibri Light" w:hAnsi="Calibri Light"/>
      <w:i/>
      <w:iCs/>
      <w:color w:val="272727"/>
      <w:sz w:val="21"/>
      <w:szCs w:val="21"/>
      <w:lang w:val="en-US" w:eastAsia="en-US" w:bidi="ar-SA"/>
    </w:rPr>
  </w:style>
  <w:style w:type="paragraph" w:styleId="TOCHeading">
    <w:name w:val="TOC Heading"/>
    <w:basedOn w:val="Heading1"/>
    <w:next w:val="Normal"/>
    <w:qFormat/>
    <w:rsid w:val="00AF1465"/>
    <w:pPr>
      <w:keepNext w:val="0"/>
      <w:tabs>
        <w:tab w:val="clear" w:pos="540"/>
      </w:tabs>
      <w:spacing w:after="160" w:line="259" w:lineRule="auto"/>
      <w:outlineLvl w:val="9"/>
    </w:pPr>
    <w:rPr>
      <w:rFonts w:ascii="Calibri" w:hAnsi="Calibri"/>
      <w:sz w:val="22"/>
      <w:szCs w:val="22"/>
    </w:rPr>
  </w:style>
  <w:style w:type="paragraph" w:styleId="TOC1">
    <w:name w:val="toc 1"/>
    <w:basedOn w:val="Normal"/>
    <w:next w:val="Normal"/>
    <w:autoRedefine/>
    <w:semiHidden/>
    <w:rsid w:val="00AF1465"/>
    <w:pPr>
      <w:tabs>
        <w:tab w:val="right" w:leader="dot" w:pos="9350"/>
      </w:tabs>
      <w:spacing w:after="60" w:line="259" w:lineRule="auto"/>
    </w:pPr>
    <w:rPr>
      <w:rFonts w:ascii="Calibri" w:hAnsi="Calibri"/>
      <w:noProof/>
      <w:sz w:val="22"/>
      <w:szCs w:val="22"/>
    </w:rPr>
  </w:style>
  <w:style w:type="paragraph" w:styleId="TOC2">
    <w:name w:val="toc 2"/>
    <w:basedOn w:val="Normal"/>
    <w:next w:val="Normal"/>
    <w:autoRedefine/>
    <w:semiHidden/>
    <w:rsid w:val="00AF1465"/>
    <w:pPr>
      <w:tabs>
        <w:tab w:val="left" w:pos="660"/>
        <w:tab w:val="right" w:leader="dot" w:pos="9350"/>
      </w:tabs>
      <w:spacing w:after="100"/>
      <w:ind w:left="216"/>
    </w:pPr>
    <w:rPr>
      <w:rFonts w:ascii="Calibri" w:hAnsi="Calibri"/>
      <w:sz w:val="22"/>
      <w:szCs w:val="22"/>
    </w:rPr>
  </w:style>
  <w:style w:type="paragraph" w:styleId="TOC3">
    <w:name w:val="toc 3"/>
    <w:basedOn w:val="Normal"/>
    <w:next w:val="Normal"/>
    <w:autoRedefine/>
    <w:semiHidden/>
    <w:rsid w:val="00AF1465"/>
    <w:pPr>
      <w:tabs>
        <w:tab w:val="left" w:pos="880"/>
        <w:tab w:val="right" w:leader="dot" w:pos="9350"/>
      </w:tabs>
      <w:ind w:left="446"/>
    </w:pPr>
    <w:rPr>
      <w:rFonts w:ascii="Calibri" w:hAnsi="Calibri"/>
      <w:sz w:val="22"/>
      <w:szCs w:val="22"/>
    </w:rPr>
  </w:style>
  <w:style w:type="character" w:customStyle="1" w:styleId="BalloonTextChar">
    <w:name w:val="Balloon Text Char"/>
    <w:link w:val="BalloonText"/>
    <w:semiHidden/>
    <w:rsid w:val="00AF1465"/>
    <w:rPr>
      <w:rFonts w:ascii="Tahoma" w:hAnsi="Tahoma" w:cs="Tahoma"/>
      <w:sz w:val="16"/>
      <w:szCs w:val="16"/>
      <w:lang w:val="en-US" w:eastAsia="en-US" w:bidi="ar-SA"/>
    </w:rPr>
  </w:style>
  <w:style w:type="character" w:customStyle="1" w:styleId="CommentSubjectChar">
    <w:name w:val="Comment Subject Char"/>
    <w:link w:val="CommentSubject"/>
    <w:semiHidden/>
    <w:rsid w:val="00AF1465"/>
    <w:rPr>
      <w:b/>
      <w:bCs/>
      <w:lang w:val="en-US" w:eastAsia="en-US" w:bidi="ar-SA"/>
    </w:rPr>
  </w:style>
  <w:style w:type="character" w:customStyle="1" w:styleId="HeaderChar">
    <w:name w:val="Header Char"/>
    <w:link w:val="Header"/>
    <w:rsid w:val="00AF1465"/>
    <w:rPr>
      <w:lang w:val="en-US" w:eastAsia="en-US" w:bidi="ar-SA"/>
    </w:rPr>
  </w:style>
  <w:style w:type="character" w:customStyle="1" w:styleId="FooterChar">
    <w:name w:val="Footer Char"/>
    <w:rsid w:val="00AF1465"/>
    <w:rPr>
      <w:rFonts w:ascii="Calibri" w:hAnsi="Calibri"/>
      <w:sz w:val="22"/>
      <w:szCs w:val="22"/>
      <w:lang w:val="en-US" w:eastAsia="en-US" w:bidi="ar-SA"/>
    </w:rPr>
  </w:style>
  <w:style w:type="table" w:customStyle="1" w:styleId="TableGrid1">
    <w:name w:val="Table Grid1"/>
    <w:rsid w:val="00AF1465"/>
    <w:pPr>
      <w:widowControl w:val="0"/>
    </w:pPr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semiHidden/>
    <w:rsid w:val="00AF1465"/>
    <w:rPr>
      <w:rFonts w:ascii="Calibri" w:hAnsi="Calibri"/>
      <w:sz w:val="22"/>
      <w:szCs w:val="22"/>
    </w:rPr>
  </w:style>
  <w:style w:type="paragraph" w:customStyle="1" w:styleId="Default">
    <w:name w:val="Default"/>
    <w:rsid w:val="00AF1465"/>
    <w:pPr>
      <w:autoSpaceDE w:val="0"/>
      <w:autoSpaceDN w:val="0"/>
      <w:adjustRightInd w:val="0"/>
    </w:pPr>
    <w:rPr>
      <w:rFonts w:ascii="Arial Narrow" w:hAnsi="Arial Narrow" w:cs="Arial Narrow"/>
      <w:color w:val="000000"/>
      <w:sz w:val="24"/>
      <w:szCs w:val="24"/>
    </w:rPr>
  </w:style>
  <w:style w:type="character" w:customStyle="1" w:styleId="A3">
    <w:name w:val="A3"/>
    <w:rsid w:val="00AF1465"/>
    <w:rPr>
      <w:b/>
      <w:color w:val="221E1F"/>
      <w:sz w:val="18"/>
    </w:rPr>
  </w:style>
  <w:style w:type="character" w:customStyle="1" w:styleId="UnresolvedMention1">
    <w:name w:val="Unresolved Mention1"/>
    <w:uiPriority w:val="99"/>
    <w:semiHidden/>
    <w:unhideWhenUsed/>
    <w:rsid w:val="00B77FC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76896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B596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F168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4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6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E4C2A5-BCB7-4B65-BA63-40A4DFABB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ity of St. Louis</Company>
  <LinksUpToDate>false</LinksUpToDate>
  <CharactersWithSpaces>1728</CharactersWithSpaces>
  <SharedDoc>false</SharedDoc>
  <HLinks>
    <vt:vector size="18" baseType="variant">
      <vt:variant>
        <vt:i4>4063305</vt:i4>
      </vt:variant>
      <vt:variant>
        <vt:i4>12</vt:i4>
      </vt:variant>
      <vt:variant>
        <vt:i4>0</vt:i4>
      </vt:variant>
      <vt:variant>
        <vt:i4>5</vt:i4>
      </vt:variant>
      <vt:variant>
        <vt:lpwstr>mailto:Patrickdo@stlouis-mo.gov</vt:lpwstr>
      </vt:variant>
      <vt:variant>
        <vt:lpwstr/>
      </vt:variant>
      <vt:variant>
        <vt:i4>6094923</vt:i4>
      </vt:variant>
      <vt:variant>
        <vt:i4>6</vt:i4>
      </vt:variant>
      <vt:variant>
        <vt:i4>0</vt:i4>
      </vt:variant>
      <vt:variant>
        <vt:i4>5</vt:i4>
      </vt:variant>
      <vt:variant>
        <vt:lpwstr>https://www.stlouis-mo.gov/homeless-services/</vt:lpwstr>
      </vt:variant>
      <vt:variant>
        <vt:lpwstr/>
      </vt:variant>
      <vt:variant>
        <vt:i4>6881329</vt:i4>
      </vt:variant>
      <vt:variant>
        <vt:i4>3</vt:i4>
      </vt:variant>
      <vt:variant>
        <vt:i4>0</vt:i4>
      </vt:variant>
      <vt:variant>
        <vt:i4>5</vt:i4>
      </vt:variant>
      <vt:variant>
        <vt:lpwstr>https://www.stlouis-mo.gov/government/procuremen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ripletta</dc:creator>
  <cp:keywords/>
  <dc:description/>
  <cp:lastModifiedBy>Cindy Crain</cp:lastModifiedBy>
  <cp:revision>5</cp:revision>
  <cp:lastPrinted>2019-07-29T18:11:00Z</cp:lastPrinted>
  <dcterms:created xsi:type="dcterms:W3CDTF">2022-08-26T00:32:00Z</dcterms:created>
  <dcterms:modified xsi:type="dcterms:W3CDTF">2022-08-29T14:17:00Z</dcterms:modified>
</cp:coreProperties>
</file>